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0788468"/>
    <w:bookmarkEnd w:id="0"/>
    <w:p w14:paraId="22824877" w14:textId="57086EB2" w:rsidR="00545FA9" w:rsidRPr="00C4230A" w:rsidRDefault="00AE7BE9" w:rsidP="002B4BEA">
      <w:pPr>
        <w:spacing w:after="80"/>
        <w:rPr>
          <w:b/>
          <w:bCs/>
          <w:u w:val="single"/>
        </w:rPr>
      </w:pPr>
      <w:r w:rsidRPr="00C4230A">
        <w:rPr>
          <w:b/>
          <w:bCs/>
          <w:noProof/>
          <w:u w:val="single"/>
        </w:rPr>
        <mc:AlternateContent>
          <mc:Choice Requires="wps">
            <w:drawing>
              <wp:anchor distT="0" distB="0" distL="114300" distR="114300" simplePos="0" relativeHeight="251666432" behindDoc="0" locked="0" layoutInCell="1" allowOverlap="1" wp14:anchorId="1D71B09C" wp14:editId="33FDBCA8">
                <wp:simplePos x="0" y="0"/>
                <wp:positionH relativeFrom="column">
                  <wp:posOffset>5497830</wp:posOffset>
                </wp:positionH>
                <wp:positionV relativeFrom="paragraph">
                  <wp:posOffset>-173990</wp:posOffset>
                </wp:positionV>
                <wp:extent cx="1325880" cy="1333500"/>
                <wp:effectExtent l="0" t="0" r="26670" b="19050"/>
                <wp:wrapNone/>
                <wp:docPr id="6" name="Text Box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25880" cy="1333500"/>
                        </a:xfrm>
                        <a:prstGeom prst="rect">
                          <a:avLst/>
                        </a:prstGeom>
                        <a:solidFill>
                          <a:schemeClr val="accent1"/>
                        </a:solidFill>
                        <a:ln w="6350">
                          <a:solidFill>
                            <a:prstClr val="black"/>
                          </a:solidFill>
                        </a:ln>
                      </wps:spPr>
                      <wps:txbx>
                        <w:txbxContent>
                          <w:p w14:paraId="331FCAAC" w14:textId="77777777" w:rsidR="002F4E22" w:rsidRPr="007F0E93" w:rsidRDefault="002F4E22" w:rsidP="002F4E22">
                            <w:pPr>
                              <w:rPr>
                                <w:color w:val="FFFFFF" w:themeColor="background1"/>
                              </w:rPr>
                            </w:pPr>
                            <w:r w:rsidRPr="007F0E93">
                              <w:rPr>
                                <w:color w:val="FFFFFF" w:themeColor="background1"/>
                              </w:rPr>
                              <w:t xml:space="preserve">Step 1:  </w:t>
                            </w:r>
                          </w:p>
                          <w:p w14:paraId="65AF0000" w14:textId="77777777" w:rsidR="002F4E22" w:rsidRPr="007F0E93" w:rsidRDefault="002F4E22" w:rsidP="002F4E22">
                            <w:pPr>
                              <w:rPr>
                                <w:color w:val="FFFFFF" w:themeColor="background1"/>
                              </w:rPr>
                            </w:pPr>
                            <w:r w:rsidRPr="007F0E93">
                              <w:rPr>
                                <w:color w:val="FFFFFF" w:themeColor="background1"/>
                              </w:rPr>
                              <w:t xml:space="preserve">Send invoices to the following email address: </w:t>
                            </w:r>
                          </w:p>
                          <w:p w14:paraId="059FDFD6" w14:textId="77777777" w:rsidR="002F4E22" w:rsidRPr="007F0E93" w:rsidRDefault="002F4E22" w:rsidP="002F4E22">
                            <w:pPr>
                              <w:rPr>
                                <w:color w:val="FFFFFF" w:themeColor="background1"/>
                              </w:rPr>
                            </w:pPr>
                            <w:r w:rsidRPr="007F0E93">
                              <w:rPr>
                                <w:color w:val="FFFFFF" w:themeColor="background1"/>
                              </w:rPr>
                              <w:t>invoicing@nih.gov</w:t>
                            </w:r>
                          </w:p>
                          <w:p w14:paraId="615AD46E" w14:textId="77777777" w:rsidR="002F4E22" w:rsidRPr="007F0E93" w:rsidRDefault="002F4E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71B09C" id="_x0000_t202" coordsize="21600,21600" o:spt="202" path="m,l,21600r21600,l21600,xe">
                <v:stroke joinstyle="miter"/>
                <v:path gradientshapeok="t" o:connecttype="rect"/>
              </v:shapetype>
              <v:shape id="Text Box 6" o:spid="_x0000_s1026" type="#_x0000_t202" alt="&quot;&quot;" style="position:absolute;margin-left:432.9pt;margin-top:-13.7pt;width:104.4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" fillcolor="#4472c4 [3204]" strokeweight=".5pt">
                <v:textbox>
                  <w:txbxContent>
                    <w:p w14:paraId="331FCAAC" w14:textId="77777777" w:rsidR="002F4E22" w:rsidRPr="007F0E93" w:rsidRDefault="002F4E22" w:rsidP="002F4E22">
                      <w:pPr>
                        <w:rPr>
                          <w:color w:val="FFFFFF" w:themeColor="background1"/>
                        </w:rPr>
                      </w:pPr>
                      <w:r w:rsidRPr="007F0E93">
                        <w:rPr>
                          <w:color w:val="FFFFFF" w:themeColor="background1"/>
                        </w:rPr>
                        <w:t xml:space="preserve">Step 1:  </w:t>
                      </w:r>
                    </w:p>
                    <w:p w14:paraId="65AF0000" w14:textId="77777777" w:rsidR="002F4E22" w:rsidRPr="007F0E93" w:rsidRDefault="002F4E22" w:rsidP="002F4E22">
                      <w:pPr>
                        <w:rPr>
                          <w:color w:val="FFFFFF" w:themeColor="background1"/>
                        </w:rPr>
                      </w:pPr>
                      <w:r w:rsidRPr="007F0E93">
                        <w:rPr>
                          <w:color w:val="FFFFFF" w:themeColor="background1"/>
                        </w:rPr>
                        <w:t xml:space="preserve">Send invoices to the following email address: </w:t>
                      </w:r>
                    </w:p>
                    <w:p w14:paraId="059FDFD6" w14:textId="77777777" w:rsidR="002F4E22" w:rsidRPr="007F0E93" w:rsidRDefault="002F4E22" w:rsidP="002F4E22">
                      <w:pPr>
                        <w:rPr>
                          <w:color w:val="FFFFFF" w:themeColor="background1"/>
                        </w:rPr>
                      </w:pPr>
                      <w:r w:rsidRPr="007F0E93">
                        <w:rPr>
                          <w:color w:val="FFFFFF" w:themeColor="background1"/>
                        </w:rPr>
                        <w:t>invoicing@nih.gov</w:t>
                      </w:r>
                    </w:p>
                    <w:p w14:paraId="615AD46E" w14:textId="77777777" w:rsidR="002F4E22" w:rsidRPr="007F0E93" w:rsidRDefault="002F4E22"/>
                  </w:txbxContent>
                </v:textbox>
              </v:shape>
            </w:pict>
          </mc:Fallback>
        </mc:AlternateContent>
      </w:r>
      <w:r w:rsidR="00FD2958" w:rsidRPr="00C4230A">
        <w:rPr>
          <w:b/>
          <w:bCs/>
          <w:noProof/>
          <w:u w:val="single"/>
        </w:rPr>
        <mc:AlternateContent>
          <mc:Choice Requires="wps">
            <w:drawing>
              <wp:anchor distT="0" distB="0" distL="114300" distR="114300" simplePos="0" relativeHeight="251667456" behindDoc="0" locked="0" layoutInCell="1" allowOverlap="1" wp14:anchorId="30A94859" wp14:editId="798B7695">
                <wp:simplePos x="0" y="0"/>
                <wp:positionH relativeFrom="column">
                  <wp:posOffset>3310890</wp:posOffset>
                </wp:positionH>
                <wp:positionV relativeFrom="paragraph">
                  <wp:posOffset>222250</wp:posOffset>
                </wp:positionV>
                <wp:extent cx="2186940" cy="2286000"/>
                <wp:effectExtent l="0" t="0" r="2286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186940" cy="2286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0A7CBA" id="Straight Connector 7" o:spid="_x0000_s1026" alt="&quot;&quot;"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0.7pt,17.5pt" to="432.9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" strokecolor="black [3213]" strokeweight="1.5pt">
                <v:stroke joinstyle="miter"/>
              </v:line>
            </w:pict>
          </mc:Fallback>
        </mc:AlternateContent>
      </w:r>
      <w:r w:rsidR="00545FA9" w:rsidRPr="00C4230A">
        <w:rPr>
          <w:b/>
          <w:bCs/>
          <w:u w:val="single"/>
        </w:rPr>
        <w:t xml:space="preserve">4 Steps to Create the </w:t>
      </w:r>
      <w:r w:rsidR="002B4BEA" w:rsidRPr="00C4230A">
        <w:rPr>
          <w:b/>
          <w:bCs/>
          <w:u w:val="single"/>
        </w:rPr>
        <w:t xml:space="preserve">Invoice Submission </w:t>
      </w:r>
      <w:r w:rsidR="00545FA9" w:rsidRPr="00C4230A">
        <w:rPr>
          <w:b/>
          <w:bCs/>
          <w:u w:val="single"/>
        </w:rPr>
        <w:t>Email</w:t>
      </w:r>
    </w:p>
    <w:p w14:paraId="7B22CB3A" w14:textId="493BDF79" w:rsidR="002F4E22" w:rsidRDefault="00AE7BE9" w:rsidP="00113BDA">
      <w:pPr>
        <w:rPr>
          <w:b/>
          <w:bCs/>
        </w:rPr>
      </w:pPr>
      <w:r w:rsidRPr="002F4E22">
        <w:rPr>
          <w:b/>
          <w:bCs/>
          <w:noProof/>
        </w:rPr>
        <mc:AlternateContent>
          <mc:Choice Requires="wps">
            <w:drawing>
              <wp:anchor distT="0" distB="0" distL="114300" distR="114300" simplePos="0" relativeHeight="251672576" behindDoc="0" locked="0" layoutInCell="1" allowOverlap="1" wp14:anchorId="4DF363B0" wp14:editId="15602D6E">
                <wp:simplePos x="0" y="0"/>
                <wp:positionH relativeFrom="column">
                  <wp:posOffset>5487670</wp:posOffset>
                </wp:positionH>
                <wp:positionV relativeFrom="paragraph">
                  <wp:posOffset>2433320</wp:posOffset>
                </wp:positionV>
                <wp:extent cx="1325880" cy="1501140"/>
                <wp:effectExtent l="0" t="0" r="26670" b="22860"/>
                <wp:wrapNone/>
                <wp:docPr id="10" name="Text Box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25880" cy="1501140"/>
                        </a:xfrm>
                        <a:prstGeom prst="rect">
                          <a:avLst/>
                        </a:prstGeom>
                        <a:solidFill>
                          <a:schemeClr val="accent1"/>
                        </a:solidFill>
                        <a:ln w="6350">
                          <a:solidFill>
                            <a:prstClr val="black"/>
                          </a:solidFill>
                        </a:ln>
                      </wps:spPr>
                      <wps:txbx>
                        <w:txbxContent>
                          <w:p w14:paraId="279CB1C8" w14:textId="77777777" w:rsidR="002F4E22" w:rsidRPr="007F0E93" w:rsidRDefault="002F4E22" w:rsidP="002F4E22">
                            <w:pPr>
                              <w:rPr>
                                <w:color w:val="FFFFFF" w:themeColor="background1"/>
                              </w:rPr>
                            </w:pPr>
                            <w:r w:rsidRPr="007F0E93">
                              <w:rPr>
                                <w:color w:val="FFFFFF" w:themeColor="background1"/>
                              </w:rPr>
                              <w:t xml:space="preserve">Step 3:  </w:t>
                            </w:r>
                          </w:p>
                          <w:p w14:paraId="415D074B" w14:textId="2C1AFDF3" w:rsidR="002F4E22" w:rsidRPr="007F0E93" w:rsidRDefault="002F4E22" w:rsidP="002F4E22">
                            <w:pPr>
                              <w:rPr>
                                <w:color w:val="FFFFFF" w:themeColor="background1"/>
                              </w:rPr>
                            </w:pPr>
                            <w:r w:rsidRPr="007F0E93">
                              <w:rPr>
                                <w:color w:val="FFFFFF" w:themeColor="background1"/>
                              </w:rPr>
                              <w:t>Attach the invoice to the email as either a PDF or Word document.</w:t>
                            </w:r>
                            <w:r w:rsidR="00AE7BE9">
                              <w:rPr>
                                <w:color w:val="FFFFFF" w:themeColor="background1"/>
                              </w:rPr>
                              <w:t xml:space="preserve"> See Reminders below.</w:t>
                            </w:r>
                            <w:r w:rsidRPr="007F0E93">
                              <w:rPr>
                                <w:color w:val="FFFFFF" w:themeColor="background1"/>
                              </w:rPr>
                              <w:t xml:space="preserve"> </w:t>
                            </w:r>
                          </w:p>
                          <w:p w14:paraId="28EDA695" w14:textId="77777777" w:rsidR="002F4E22" w:rsidRPr="007F0E93" w:rsidRDefault="002F4E22" w:rsidP="002F4E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363B0" id="Text Box 10" o:spid="_x0000_s1027" type="#_x0000_t202" alt="&quot;&quot;" style="position:absolute;margin-left:432.1pt;margin-top:191.6pt;width:104.4pt;height:118.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" fillcolor="#4472c4 [3204]" strokeweight=".5pt">
                <v:textbox>
                  <w:txbxContent>
                    <w:p w14:paraId="279CB1C8" w14:textId="77777777" w:rsidR="002F4E22" w:rsidRPr="007F0E93" w:rsidRDefault="002F4E22" w:rsidP="002F4E22">
                      <w:pPr>
                        <w:rPr>
                          <w:color w:val="FFFFFF" w:themeColor="background1"/>
                        </w:rPr>
                      </w:pPr>
                      <w:r w:rsidRPr="007F0E93">
                        <w:rPr>
                          <w:color w:val="FFFFFF" w:themeColor="background1"/>
                        </w:rPr>
                        <w:t xml:space="preserve">Step 3:  </w:t>
                      </w:r>
                    </w:p>
                    <w:p w14:paraId="415D074B" w14:textId="2C1AFDF3" w:rsidR="002F4E22" w:rsidRPr="007F0E93" w:rsidRDefault="002F4E22" w:rsidP="002F4E22">
                      <w:pPr>
                        <w:rPr>
                          <w:color w:val="FFFFFF" w:themeColor="background1"/>
                        </w:rPr>
                      </w:pPr>
                      <w:r w:rsidRPr="007F0E93">
                        <w:rPr>
                          <w:color w:val="FFFFFF" w:themeColor="background1"/>
                        </w:rPr>
                        <w:t>Attach the invoice to the email as either a PDF or Word document.</w:t>
                      </w:r>
                      <w:r w:rsidR="00AE7BE9">
                        <w:rPr>
                          <w:color w:val="FFFFFF" w:themeColor="background1"/>
                        </w:rPr>
                        <w:t xml:space="preserve"> See Reminders below.</w:t>
                      </w:r>
                      <w:r w:rsidRPr="007F0E93">
                        <w:rPr>
                          <w:color w:val="FFFFFF" w:themeColor="background1"/>
                        </w:rPr>
                        <w:t xml:space="preserve"> </w:t>
                      </w:r>
                    </w:p>
                    <w:p w14:paraId="28EDA695" w14:textId="77777777" w:rsidR="002F4E22" w:rsidRPr="007F0E93" w:rsidRDefault="002F4E22" w:rsidP="002F4E22"/>
                  </w:txbxContent>
                </v:textbox>
              </v:shape>
            </w:pict>
          </mc:Fallback>
        </mc:AlternateContent>
      </w:r>
      <w:r w:rsidRPr="002B4BEA">
        <w:rPr>
          <w:b/>
          <w:bCs/>
          <w:noProof/>
        </w:rPr>
        <mc:AlternateContent>
          <mc:Choice Requires="wps">
            <w:drawing>
              <wp:anchor distT="0" distB="0" distL="114300" distR="114300" simplePos="0" relativeHeight="251675648" behindDoc="0" locked="0" layoutInCell="1" allowOverlap="1" wp14:anchorId="6091A79F" wp14:editId="18F91042">
                <wp:simplePos x="0" y="0"/>
                <wp:positionH relativeFrom="column">
                  <wp:posOffset>5490210</wp:posOffset>
                </wp:positionH>
                <wp:positionV relativeFrom="paragraph">
                  <wp:posOffset>3957320</wp:posOffset>
                </wp:positionV>
                <wp:extent cx="1325880" cy="1447800"/>
                <wp:effectExtent l="0" t="0" r="26670" b="19050"/>
                <wp:wrapNone/>
                <wp:docPr id="12"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25880" cy="1447800"/>
                        </a:xfrm>
                        <a:prstGeom prst="rect">
                          <a:avLst/>
                        </a:prstGeom>
                        <a:solidFill>
                          <a:schemeClr val="accent1"/>
                        </a:solidFill>
                        <a:ln w="6350">
                          <a:solidFill>
                            <a:prstClr val="black"/>
                          </a:solidFill>
                        </a:ln>
                      </wps:spPr>
                      <wps:txbx>
                        <w:txbxContent>
                          <w:p w14:paraId="1DFDDF97" w14:textId="77777777" w:rsidR="002B4BEA" w:rsidRPr="007F0E93" w:rsidRDefault="002B4BEA" w:rsidP="002B4BEA">
                            <w:pPr>
                              <w:rPr>
                                <w:color w:val="FFFFFF" w:themeColor="background1"/>
                              </w:rPr>
                            </w:pPr>
                            <w:r w:rsidRPr="007F0E93">
                              <w:rPr>
                                <w:color w:val="FFFFFF" w:themeColor="background1"/>
                              </w:rPr>
                              <w:t xml:space="preserve">Step 4:  </w:t>
                            </w:r>
                          </w:p>
                          <w:p w14:paraId="2F776232" w14:textId="77777777" w:rsidR="002B4BEA" w:rsidRPr="007F0E93" w:rsidRDefault="002B4BEA" w:rsidP="002B4BEA">
                            <w:pPr>
                              <w:rPr>
                                <w:color w:val="FFFFFF" w:themeColor="background1"/>
                              </w:rPr>
                            </w:pPr>
                            <w:r w:rsidRPr="007F0E93">
                              <w:rPr>
                                <w:color w:val="FFFFFF" w:themeColor="background1"/>
                              </w:rPr>
                              <w:t>In the body of the email, type “Correspondence Email:” follow</w:t>
                            </w:r>
                            <w:r w:rsidR="003E1E20" w:rsidRPr="007F0E93">
                              <w:rPr>
                                <w:color w:val="FFFFFF" w:themeColor="background1"/>
                              </w:rPr>
                              <w:t>ed</w:t>
                            </w:r>
                            <w:r w:rsidRPr="007F0E93">
                              <w:rPr>
                                <w:color w:val="FFFFFF" w:themeColor="background1"/>
                              </w:rPr>
                              <w:t xml:space="preserve"> by your email address.</w:t>
                            </w:r>
                          </w:p>
                          <w:p w14:paraId="11FEF6CD" w14:textId="77777777" w:rsidR="002B4BEA" w:rsidRPr="007F0E93" w:rsidRDefault="002B4BEA" w:rsidP="002B4B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91A79F" id="Text Box 12" o:spid="_x0000_s1028" type="#_x0000_t202" alt="&quot;&quot;" style="position:absolute;margin-left:432.3pt;margin-top:311.6pt;width:104.4pt;height:114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" fillcolor="#4472c4 [3204]" strokeweight=".5pt">
                <v:textbox>
                  <w:txbxContent>
                    <w:p w14:paraId="1DFDDF97" w14:textId="77777777" w:rsidR="002B4BEA" w:rsidRPr="007F0E93" w:rsidRDefault="002B4BEA" w:rsidP="002B4BEA">
                      <w:pPr>
                        <w:rPr>
                          <w:color w:val="FFFFFF" w:themeColor="background1"/>
                        </w:rPr>
                      </w:pPr>
                      <w:r w:rsidRPr="007F0E93">
                        <w:rPr>
                          <w:color w:val="FFFFFF" w:themeColor="background1"/>
                        </w:rPr>
                        <w:t xml:space="preserve">Step 4:  </w:t>
                      </w:r>
                    </w:p>
                    <w:p w14:paraId="2F776232" w14:textId="77777777" w:rsidR="002B4BEA" w:rsidRPr="007F0E93" w:rsidRDefault="002B4BEA" w:rsidP="002B4BEA">
                      <w:pPr>
                        <w:rPr>
                          <w:color w:val="FFFFFF" w:themeColor="background1"/>
                        </w:rPr>
                      </w:pPr>
                      <w:r w:rsidRPr="007F0E93">
                        <w:rPr>
                          <w:color w:val="FFFFFF" w:themeColor="background1"/>
                        </w:rPr>
                        <w:t>In the body of the email, type “Correspondence Email:” follow</w:t>
                      </w:r>
                      <w:r w:rsidR="003E1E20" w:rsidRPr="007F0E93">
                        <w:rPr>
                          <w:color w:val="FFFFFF" w:themeColor="background1"/>
                        </w:rPr>
                        <w:t>ed</w:t>
                      </w:r>
                      <w:r w:rsidRPr="007F0E93">
                        <w:rPr>
                          <w:color w:val="FFFFFF" w:themeColor="background1"/>
                        </w:rPr>
                        <w:t xml:space="preserve"> by your email address.</w:t>
                      </w:r>
                    </w:p>
                    <w:p w14:paraId="11FEF6CD" w14:textId="77777777" w:rsidR="002B4BEA" w:rsidRPr="007F0E93" w:rsidRDefault="002B4BEA" w:rsidP="002B4BEA"/>
                  </w:txbxContent>
                </v:textbox>
              </v:shape>
            </w:pict>
          </mc:Fallback>
        </mc:AlternateContent>
      </w:r>
      <w:r w:rsidRPr="002F4E22">
        <w:rPr>
          <w:b/>
          <w:bCs/>
          <w:noProof/>
        </w:rPr>
        <mc:AlternateContent>
          <mc:Choice Requires="wps">
            <w:drawing>
              <wp:anchor distT="0" distB="0" distL="114300" distR="114300" simplePos="0" relativeHeight="251669504" behindDoc="0" locked="0" layoutInCell="1" allowOverlap="1" wp14:anchorId="07C87347" wp14:editId="5AF4B019">
                <wp:simplePos x="0" y="0"/>
                <wp:positionH relativeFrom="column">
                  <wp:posOffset>5497830</wp:posOffset>
                </wp:positionH>
                <wp:positionV relativeFrom="paragraph">
                  <wp:posOffset>955040</wp:posOffset>
                </wp:positionV>
                <wp:extent cx="1325880" cy="1447800"/>
                <wp:effectExtent l="0" t="0" r="26670" b="1905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25880" cy="1447800"/>
                        </a:xfrm>
                        <a:prstGeom prst="rect">
                          <a:avLst/>
                        </a:prstGeom>
                        <a:solidFill>
                          <a:schemeClr val="accent1"/>
                        </a:solidFill>
                        <a:ln w="6350">
                          <a:solidFill>
                            <a:prstClr val="black"/>
                          </a:solidFill>
                        </a:ln>
                      </wps:spPr>
                      <wps:txbx>
                        <w:txbxContent>
                          <w:p w14:paraId="2CECA2C9" w14:textId="77777777" w:rsidR="002F4E22" w:rsidRPr="007F0E93" w:rsidRDefault="002F4E22" w:rsidP="002F4E22">
                            <w:pPr>
                              <w:rPr>
                                <w:color w:val="FFFFFF" w:themeColor="background1"/>
                              </w:rPr>
                            </w:pPr>
                            <w:r w:rsidRPr="007F0E93">
                              <w:rPr>
                                <w:color w:val="FFFFFF" w:themeColor="background1"/>
                              </w:rPr>
                              <w:t xml:space="preserve">Step 2:  </w:t>
                            </w:r>
                          </w:p>
                          <w:p w14:paraId="0D2DB723" w14:textId="30AC3DAA" w:rsidR="002F4E22" w:rsidRPr="007F0E93" w:rsidRDefault="002F4E22" w:rsidP="002F4E22">
                            <w:pPr>
                              <w:spacing w:after="40"/>
                              <w:rPr>
                                <w:color w:val="FFFFFF" w:themeColor="background1"/>
                              </w:rPr>
                            </w:pPr>
                            <w:r w:rsidRPr="007F0E93">
                              <w:rPr>
                                <w:color w:val="FFFFFF" w:themeColor="background1"/>
                              </w:rPr>
                              <w:t xml:space="preserve">Subject line </w:t>
                            </w:r>
                            <w:r w:rsidR="001F0D49" w:rsidRPr="007F0E93">
                              <w:rPr>
                                <w:color w:val="FFFFFF" w:themeColor="background1"/>
                              </w:rPr>
                              <w:t>must</w:t>
                            </w:r>
                            <w:r w:rsidRPr="007F0E93">
                              <w:rPr>
                                <w:color w:val="FFFFFF" w:themeColor="background1"/>
                              </w:rPr>
                              <w:t xml:space="preserve"> follow this format</w:t>
                            </w:r>
                            <w:r w:rsidR="0069719E" w:rsidRPr="007F0E93">
                              <w:rPr>
                                <w:color w:val="FFFFFF" w:themeColor="background1"/>
                              </w:rPr>
                              <w:t xml:space="preserve"> for the invoice you are submitting</w:t>
                            </w:r>
                            <w:r w:rsidRPr="007F0E93">
                              <w:rPr>
                                <w:color w:val="FFFFFF" w:themeColor="background1"/>
                              </w:rPr>
                              <w:t xml:space="preserve"> </w:t>
                            </w:r>
                          </w:p>
                          <w:p w14:paraId="2DD78372" w14:textId="3F22BBD1" w:rsidR="002F4E22" w:rsidRPr="007F0E93" w:rsidRDefault="002F4E22" w:rsidP="002F4E22">
                            <w:pPr>
                              <w:rPr>
                                <w:color w:val="FFFFFF" w:themeColor="background1"/>
                              </w:rPr>
                            </w:pPr>
                            <w:r w:rsidRPr="007F0E93">
                              <w:rPr>
                                <w:color w:val="FFFFFF" w:themeColor="background1"/>
                              </w:rPr>
                              <w:t xml:space="preserve">(see </w:t>
                            </w:r>
                            <w:r w:rsidR="0069719E" w:rsidRPr="007F0E93">
                              <w:rPr>
                                <w:b/>
                                <w:bCs/>
                                <w:color w:val="FFFFFF" w:themeColor="background1"/>
                              </w:rPr>
                              <w:t>note</w:t>
                            </w:r>
                            <w:r w:rsidR="00C4230A">
                              <w:rPr>
                                <w:b/>
                                <w:bCs/>
                                <w:color w:val="FFFFFF" w:themeColor="background1"/>
                              </w:rPr>
                              <w:t>*</w:t>
                            </w:r>
                            <w:r w:rsidR="003E1E20" w:rsidRPr="007F0E93">
                              <w:rPr>
                                <w:color w:val="FFFFFF" w:themeColor="background1"/>
                              </w:rPr>
                              <w:t xml:space="preserve"> </w:t>
                            </w:r>
                            <w:r w:rsidRPr="007F0E93">
                              <w:rPr>
                                <w:color w:val="FFFFFF" w:themeColor="background1"/>
                              </w:rPr>
                              <w:t>below)</w:t>
                            </w:r>
                          </w:p>
                          <w:p w14:paraId="3FDA7C10" w14:textId="77777777" w:rsidR="002F4E22" w:rsidRPr="007F0E93" w:rsidRDefault="002F4E22" w:rsidP="002F4E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C87347" id="Text Box 8" o:spid="_x0000_s1029" type="#_x0000_t202" alt="&quot;&quot;" style="position:absolute;margin-left:432.9pt;margin-top:75.2pt;width:104.4pt;height:11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" fillcolor="#4472c4 [3204]" strokeweight=".5pt">
                <v:textbox>
                  <w:txbxContent>
                    <w:p w14:paraId="2CECA2C9" w14:textId="77777777" w:rsidR="002F4E22" w:rsidRPr="007F0E93" w:rsidRDefault="002F4E22" w:rsidP="002F4E22">
                      <w:pPr>
                        <w:rPr>
                          <w:color w:val="FFFFFF" w:themeColor="background1"/>
                        </w:rPr>
                      </w:pPr>
                      <w:r w:rsidRPr="007F0E93">
                        <w:rPr>
                          <w:color w:val="FFFFFF" w:themeColor="background1"/>
                        </w:rPr>
                        <w:t xml:space="preserve">Step 2:  </w:t>
                      </w:r>
                    </w:p>
                    <w:p w14:paraId="0D2DB723" w14:textId="30AC3DAA" w:rsidR="002F4E22" w:rsidRPr="007F0E93" w:rsidRDefault="002F4E22" w:rsidP="002F4E22">
                      <w:pPr>
                        <w:spacing w:after="40"/>
                        <w:rPr>
                          <w:color w:val="FFFFFF" w:themeColor="background1"/>
                        </w:rPr>
                      </w:pPr>
                      <w:r w:rsidRPr="007F0E93">
                        <w:rPr>
                          <w:color w:val="FFFFFF" w:themeColor="background1"/>
                        </w:rPr>
                        <w:t xml:space="preserve">Subject line </w:t>
                      </w:r>
                      <w:r w:rsidR="001F0D49" w:rsidRPr="007F0E93">
                        <w:rPr>
                          <w:color w:val="FFFFFF" w:themeColor="background1"/>
                        </w:rPr>
                        <w:t>must</w:t>
                      </w:r>
                      <w:r w:rsidRPr="007F0E93">
                        <w:rPr>
                          <w:color w:val="FFFFFF" w:themeColor="background1"/>
                        </w:rPr>
                        <w:t xml:space="preserve"> follow this format</w:t>
                      </w:r>
                      <w:r w:rsidR="0069719E" w:rsidRPr="007F0E93">
                        <w:rPr>
                          <w:color w:val="FFFFFF" w:themeColor="background1"/>
                        </w:rPr>
                        <w:t xml:space="preserve"> for the invoice you are submitting</w:t>
                      </w:r>
                      <w:r w:rsidRPr="007F0E93">
                        <w:rPr>
                          <w:color w:val="FFFFFF" w:themeColor="background1"/>
                        </w:rPr>
                        <w:t xml:space="preserve"> </w:t>
                      </w:r>
                    </w:p>
                    <w:p w14:paraId="2DD78372" w14:textId="3F22BBD1" w:rsidR="002F4E22" w:rsidRPr="007F0E93" w:rsidRDefault="002F4E22" w:rsidP="002F4E22">
                      <w:pPr>
                        <w:rPr>
                          <w:color w:val="FFFFFF" w:themeColor="background1"/>
                        </w:rPr>
                      </w:pPr>
                      <w:r w:rsidRPr="007F0E93">
                        <w:rPr>
                          <w:color w:val="FFFFFF" w:themeColor="background1"/>
                        </w:rPr>
                        <w:t>(</w:t>
                      </w:r>
                      <w:proofErr w:type="gramStart"/>
                      <w:r w:rsidRPr="007F0E93">
                        <w:rPr>
                          <w:color w:val="FFFFFF" w:themeColor="background1"/>
                        </w:rPr>
                        <w:t>see</w:t>
                      </w:r>
                      <w:proofErr w:type="gramEnd"/>
                      <w:r w:rsidRPr="007F0E93">
                        <w:rPr>
                          <w:color w:val="FFFFFF" w:themeColor="background1"/>
                        </w:rPr>
                        <w:t xml:space="preserve"> </w:t>
                      </w:r>
                      <w:r w:rsidR="0069719E" w:rsidRPr="007F0E93">
                        <w:rPr>
                          <w:b/>
                          <w:bCs/>
                          <w:color w:val="FFFFFF" w:themeColor="background1"/>
                        </w:rPr>
                        <w:t>note</w:t>
                      </w:r>
                      <w:r w:rsidR="00C4230A">
                        <w:rPr>
                          <w:b/>
                          <w:bCs/>
                          <w:color w:val="FFFFFF" w:themeColor="background1"/>
                        </w:rPr>
                        <w:t>*</w:t>
                      </w:r>
                      <w:r w:rsidR="003E1E20" w:rsidRPr="007F0E93">
                        <w:rPr>
                          <w:color w:val="FFFFFF" w:themeColor="background1"/>
                        </w:rPr>
                        <w:t xml:space="preserve"> </w:t>
                      </w:r>
                      <w:r w:rsidRPr="007F0E93">
                        <w:rPr>
                          <w:color w:val="FFFFFF" w:themeColor="background1"/>
                        </w:rPr>
                        <w:t>below)</w:t>
                      </w:r>
                    </w:p>
                    <w:p w14:paraId="3FDA7C10" w14:textId="77777777" w:rsidR="002F4E22" w:rsidRPr="007F0E93" w:rsidRDefault="002F4E22" w:rsidP="002F4E22"/>
                  </w:txbxContent>
                </v:textbox>
              </v:shape>
            </w:pict>
          </mc:Fallback>
        </mc:AlternateContent>
      </w:r>
      <w:r w:rsidR="00D45CDE" w:rsidRPr="002B4BEA">
        <w:rPr>
          <w:b/>
          <w:bCs/>
          <w:noProof/>
        </w:rPr>
        <mc:AlternateContent>
          <mc:Choice Requires="wps">
            <w:drawing>
              <wp:anchor distT="0" distB="0" distL="114300" distR="114300" simplePos="0" relativeHeight="251676672" behindDoc="0" locked="0" layoutInCell="1" allowOverlap="1" wp14:anchorId="7A415009" wp14:editId="38C9AF9C">
                <wp:simplePos x="0" y="0"/>
                <wp:positionH relativeFrom="column">
                  <wp:posOffset>2724150</wp:posOffset>
                </wp:positionH>
                <wp:positionV relativeFrom="paragraph">
                  <wp:posOffset>3972560</wp:posOffset>
                </wp:positionV>
                <wp:extent cx="2773680" cy="0"/>
                <wp:effectExtent l="0" t="0" r="0" b="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77368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1CFD20" id="Straight Connector 13" o:spid="_x0000_s1026" alt="&quot;&quot;"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4.5pt,312.8pt" to="432.9pt,3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" strokecolor="black [3213]" strokeweight="1.5pt">
                <v:stroke joinstyle="miter"/>
              </v:line>
            </w:pict>
          </mc:Fallback>
        </mc:AlternateContent>
      </w:r>
      <w:r w:rsidR="00D45CDE" w:rsidRPr="002F4E22">
        <w:rPr>
          <w:b/>
          <w:bCs/>
          <w:noProof/>
        </w:rPr>
        <mc:AlternateContent>
          <mc:Choice Requires="wps">
            <w:drawing>
              <wp:anchor distT="0" distB="0" distL="114300" distR="114300" simplePos="0" relativeHeight="251673600" behindDoc="0" locked="0" layoutInCell="1" allowOverlap="1" wp14:anchorId="0E4EFA1A" wp14:editId="2C62C220">
                <wp:simplePos x="0" y="0"/>
                <wp:positionH relativeFrom="column">
                  <wp:posOffset>2373630</wp:posOffset>
                </wp:positionH>
                <wp:positionV relativeFrom="paragraph">
                  <wp:posOffset>3416300</wp:posOffset>
                </wp:positionV>
                <wp:extent cx="312420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31242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908A4" id="Straight Connector 11" o:spid="_x0000_s1026" alt="&quot;&quot;"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9pt,269pt" to="432.9pt,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" strokecolor="black [3213]" strokeweight="1.5pt">
                <v:stroke joinstyle="miter"/>
              </v:line>
            </w:pict>
          </mc:Fallback>
        </mc:AlternateContent>
      </w:r>
      <w:r w:rsidR="00D45CDE" w:rsidRPr="002F4E22">
        <w:rPr>
          <w:b/>
          <w:bCs/>
          <w:noProof/>
        </w:rPr>
        <mc:AlternateContent>
          <mc:Choice Requires="wps">
            <w:drawing>
              <wp:anchor distT="0" distB="0" distL="114300" distR="114300" simplePos="0" relativeHeight="251670528" behindDoc="0" locked="0" layoutInCell="1" allowOverlap="1" wp14:anchorId="61ED8283" wp14:editId="300E785B">
                <wp:simplePos x="0" y="0"/>
                <wp:positionH relativeFrom="column">
                  <wp:posOffset>4309110</wp:posOffset>
                </wp:positionH>
                <wp:positionV relativeFrom="paragraph">
                  <wp:posOffset>1320800</wp:posOffset>
                </wp:positionV>
                <wp:extent cx="1188720" cy="1478280"/>
                <wp:effectExtent l="0" t="0" r="30480" b="2667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1188720" cy="147828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45B5B3" id="Straight Connector 9" o:spid="_x0000_s1026" alt="&quot;&quot;"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3pt,104pt" to="432.9pt,2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" strokecolor="black [3213]" strokeweight="1.5pt">
                <v:stroke joinstyle="miter"/>
              </v:line>
            </w:pict>
          </mc:Fallback>
        </mc:AlternateContent>
      </w:r>
      <w:r w:rsidR="002F4E22">
        <w:rPr>
          <w:rFonts w:eastAsia="Times New Roman"/>
          <w:noProof/>
        </w:rPr>
        <w:drawing>
          <wp:inline distT="0" distB="0" distL="0" distR="0" wp14:anchorId="78F90EB4" wp14:editId="3ECBE476">
            <wp:extent cx="5551170" cy="4128135"/>
            <wp:effectExtent l="133350" t="114300" r="144780" b="158115"/>
            <wp:docPr id="1" name="Picture 1" descr="Send invoices to the following email address: invoicing@nih.gov&#10;Subject line must follow this format for the invoice you are submitting &#10;(see step2 section below).&#10;In the body of the email, type “Correspondence Email:” followed by your email address.&#10;Attach the invoice to the email as either a PDF or Word document.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1170" cy="41281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DB73A6" w14:textId="77777777" w:rsidR="002B4BEA" w:rsidRDefault="002B4BEA" w:rsidP="002B4BEA">
      <w:pPr>
        <w:spacing w:after="0"/>
        <w:rPr>
          <w:b/>
          <w:bCs/>
        </w:rPr>
      </w:pPr>
    </w:p>
    <w:p w14:paraId="7DF05947" w14:textId="62A35D77" w:rsidR="002B4BEA" w:rsidRDefault="002B4BEA" w:rsidP="002B4BEA">
      <w:pPr>
        <w:spacing w:after="0"/>
        <w:rPr>
          <w:b/>
          <w:bCs/>
        </w:rPr>
      </w:pPr>
    </w:p>
    <w:p w14:paraId="304581A9" w14:textId="758C0BA7" w:rsidR="001F2D1B" w:rsidRDefault="001F2D1B" w:rsidP="002B4BEA">
      <w:pPr>
        <w:spacing w:after="0"/>
        <w:rPr>
          <w:b/>
          <w:bCs/>
        </w:rPr>
      </w:pPr>
    </w:p>
    <w:p w14:paraId="18A80F04" w14:textId="77777777" w:rsidR="001F2D1B" w:rsidRDefault="001F2D1B" w:rsidP="002B4BEA">
      <w:pPr>
        <w:spacing w:after="0"/>
        <w:rPr>
          <w:b/>
          <w:bCs/>
        </w:rPr>
      </w:pPr>
    </w:p>
    <w:p w14:paraId="64D87011" w14:textId="77777777" w:rsidR="00AE7BE9" w:rsidRDefault="00AE7BE9" w:rsidP="00CE5CD3">
      <w:pPr>
        <w:rPr>
          <w:b/>
          <w:bCs/>
          <w:sz w:val="28"/>
          <w:szCs w:val="28"/>
        </w:rPr>
      </w:pPr>
    </w:p>
    <w:p w14:paraId="43241535" w14:textId="77777777" w:rsidR="00AE7BE9" w:rsidRDefault="00AE7BE9" w:rsidP="00CE5CD3">
      <w:pPr>
        <w:rPr>
          <w:b/>
          <w:bCs/>
          <w:sz w:val="28"/>
          <w:szCs w:val="28"/>
        </w:rPr>
      </w:pPr>
    </w:p>
    <w:p w14:paraId="05DB352F" w14:textId="5E50218D" w:rsidR="00CE5CD3" w:rsidRPr="00CE5CD3" w:rsidRDefault="00CE5CD3" w:rsidP="00CE5CD3">
      <w:pPr>
        <w:rPr>
          <w:b/>
          <w:bCs/>
          <w:sz w:val="28"/>
          <w:szCs w:val="28"/>
        </w:rPr>
      </w:pPr>
      <w:r w:rsidRPr="00CE5CD3">
        <w:rPr>
          <w:b/>
          <w:bCs/>
          <w:sz w:val="28"/>
          <w:szCs w:val="28"/>
        </w:rPr>
        <w:t>PLEASE READ THE</w:t>
      </w:r>
      <w:r>
        <w:rPr>
          <w:b/>
          <w:bCs/>
          <w:sz w:val="28"/>
          <w:szCs w:val="28"/>
        </w:rPr>
        <w:t xml:space="preserve"> BELOW </w:t>
      </w:r>
      <w:r w:rsidRPr="00CE5CD3">
        <w:rPr>
          <w:b/>
          <w:bCs/>
          <w:sz w:val="28"/>
          <w:szCs w:val="28"/>
        </w:rPr>
        <w:t>INSTRUCTIONS THOROUGLY BEFORE SUBMITTING YOUR INVOICE ELECTRONICALLY.</w:t>
      </w:r>
    </w:p>
    <w:p w14:paraId="65BF050B" w14:textId="1566ACAF" w:rsidR="007475BF" w:rsidRDefault="00C4230A" w:rsidP="00341C05">
      <w:r>
        <w:rPr>
          <w:b/>
          <w:bCs/>
        </w:rPr>
        <w:t>*</w:t>
      </w:r>
      <w:r w:rsidR="0069719E" w:rsidRPr="0069719E">
        <w:rPr>
          <w:b/>
          <w:bCs/>
        </w:rPr>
        <w:t>Note:</w:t>
      </w:r>
      <w:r w:rsidR="0069719E" w:rsidRPr="0069719E">
        <w:rPr>
          <w:rFonts w:eastAsia="Times New Roman"/>
        </w:rPr>
        <w:t xml:space="preserve"> </w:t>
      </w:r>
      <w:r w:rsidR="0069719E" w:rsidRPr="009947E7">
        <w:t>The key</w:t>
      </w:r>
      <w:r w:rsidR="0069719E">
        <w:t xml:space="preserve"> </w:t>
      </w:r>
      <w:r w:rsidR="0069719E" w:rsidRPr="009947E7">
        <w:t>words</w:t>
      </w:r>
      <w:r w:rsidR="00470133">
        <w:t xml:space="preserve"> (</w:t>
      </w:r>
      <w:r w:rsidR="00470133" w:rsidRPr="00470133">
        <w:rPr>
          <w:b/>
          <w:bCs/>
        </w:rPr>
        <w:t>Vendor</w:t>
      </w:r>
      <w:r w:rsidR="00470133">
        <w:t xml:space="preserve">, </w:t>
      </w:r>
      <w:r w:rsidR="00470133" w:rsidRPr="00470133">
        <w:rPr>
          <w:b/>
          <w:bCs/>
        </w:rPr>
        <w:t>PO</w:t>
      </w:r>
      <w:r w:rsidR="008D0763" w:rsidRPr="008D0763">
        <w:t>,</w:t>
      </w:r>
      <w:r w:rsidR="00470133">
        <w:t xml:space="preserve"> and </w:t>
      </w:r>
      <w:r w:rsidR="00470133" w:rsidRPr="00470133">
        <w:rPr>
          <w:b/>
          <w:bCs/>
        </w:rPr>
        <w:t>Invoice</w:t>
      </w:r>
      <w:r w:rsidR="00470133">
        <w:t xml:space="preserve">), </w:t>
      </w:r>
      <w:r w:rsidR="00470133" w:rsidRPr="008D0763">
        <w:t>Colon</w:t>
      </w:r>
      <w:r w:rsidR="00470133">
        <w:t xml:space="preserve"> (</w:t>
      </w:r>
      <w:r w:rsidR="00470133" w:rsidRPr="008D0763">
        <w:rPr>
          <w:b/>
          <w:bCs/>
        </w:rPr>
        <w:t>:</w:t>
      </w:r>
      <w:r w:rsidR="00470133">
        <w:t>)</w:t>
      </w:r>
      <w:r w:rsidR="008D0763">
        <w:t xml:space="preserve"> character</w:t>
      </w:r>
      <w:r w:rsidR="00470133">
        <w:t xml:space="preserve"> following the keywords </w:t>
      </w:r>
      <w:r w:rsidR="0069719E" w:rsidRPr="009947E7">
        <w:t>and</w:t>
      </w:r>
      <w:r w:rsidR="0069719E" w:rsidRPr="0069719E">
        <w:rPr>
          <w:b/>
          <w:bCs/>
        </w:rPr>
        <w:t xml:space="preserve"> </w:t>
      </w:r>
      <w:r w:rsidR="0069719E" w:rsidRPr="00EE6F91">
        <w:t xml:space="preserve">the </w:t>
      </w:r>
      <w:r w:rsidR="0069719E" w:rsidRPr="0069719E">
        <w:rPr>
          <w:b/>
          <w:bCs/>
        </w:rPr>
        <w:t>PIPE</w:t>
      </w:r>
      <w:r w:rsidR="0069719E" w:rsidRPr="00EE6F91">
        <w:t xml:space="preserve"> </w:t>
      </w:r>
      <w:r w:rsidR="0069719E">
        <w:t>(</w:t>
      </w:r>
      <w:r w:rsidR="0069719E" w:rsidRPr="0069719E">
        <w:rPr>
          <w:b/>
          <w:bCs/>
        </w:rPr>
        <w:t>|</w:t>
      </w:r>
      <w:r w:rsidR="0069719E">
        <w:t>) c</w:t>
      </w:r>
      <w:r w:rsidR="0069719E" w:rsidRPr="00EE6F91">
        <w:t>haracter</w:t>
      </w:r>
      <w:r w:rsidR="0069719E" w:rsidRPr="009947E7">
        <w:t xml:space="preserve"> must be present to identify the information.</w:t>
      </w:r>
      <w:r w:rsidR="00307871">
        <w:t xml:space="preserve"> </w:t>
      </w:r>
      <w:r w:rsidR="00307871" w:rsidRPr="00307871">
        <w:t xml:space="preserve">The pipe </w:t>
      </w:r>
      <w:r w:rsidR="008D0763">
        <w:t>(</w:t>
      </w:r>
      <w:r w:rsidR="00307871" w:rsidRPr="008D0763">
        <w:rPr>
          <w:b/>
          <w:bCs/>
        </w:rPr>
        <w:t>|</w:t>
      </w:r>
      <w:r w:rsidR="008D0763">
        <w:t>)</w:t>
      </w:r>
      <w:r w:rsidR="00307871" w:rsidRPr="00307871">
        <w:t xml:space="preserve"> character is entered by pressing and holding </w:t>
      </w:r>
      <w:r w:rsidR="00834B64">
        <w:t xml:space="preserve">the </w:t>
      </w:r>
      <w:r w:rsidR="00307871" w:rsidRPr="00307871">
        <w:t xml:space="preserve">shift key and </w:t>
      </w:r>
      <w:r w:rsidR="00834B64">
        <w:t xml:space="preserve">the </w:t>
      </w:r>
      <w:r w:rsidR="00307871" w:rsidRPr="00307871">
        <w:t>backslash (</w:t>
      </w:r>
      <w:r w:rsidR="00307871" w:rsidRPr="008D0763">
        <w:rPr>
          <w:b/>
          <w:bCs/>
        </w:rPr>
        <w:t>\</w:t>
      </w:r>
      <w:r w:rsidR="00307871" w:rsidRPr="00307871">
        <w:t xml:space="preserve">) key at the same time.  </w:t>
      </w:r>
      <w:r w:rsidR="00AE7BE9">
        <w:t xml:space="preserve">The term “PO” is being used as a generic term to identify the award number </w:t>
      </w:r>
      <w:r w:rsidR="009E777D" w:rsidRPr="00793C4F">
        <w:t>[purchase order, contract, Blanket Purchase Agreement (BPA) call, task or delivery order]</w:t>
      </w:r>
      <w:r w:rsidR="009E777D">
        <w:t xml:space="preserve"> </w:t>
      </w:r>
      <w:r w:rsidR="00AE7BE9">
        <w:t>and must be used in the subject line, regardless of the specific type of your award.</w:t>
      </w:r>
    </w:p>
    <w:p w14:paraId="1372B892" w14:textId="77777777" w:rsidR="00AE7BE9" w:rsidRDefault="00AE7BE9" w:rsidP="00307871">
      <w:pPr>
        <w:ind w:left="90" w:hanging="90"/>
        <w:rPr>
          <w:b/>
          <w:bCs/>
          <w:u w:val="single"/>
        </w:rPr>
      </w:pPr>
    </w:p>
    <w:p w14:paraId="5A61754B" w14:textId="77777777" w:rsidR="00AE7BE9" w:rsidRDefault="00AE7BE9" w:rsidP="00307871">
      <w:pPr>
        <w:ind w:left="90" w:hanging="90"/>
        <w:rPr>
          <w:b/>
          <w:bCs/>
          <w:u w:val="single"/>
        </w:rPr>
      </w:pPr>
    </w:p>
    <w:p w14:paraId="7A95ECA8" w14:textId="64A4D321" w:rsidR="00A470C5" w:rsidRPr="00400CC0" w:rsidRDefault="00341C05" w:rsidP="00A470C5">
      <w:pPr>
        <w:ind w:left="90" w:hanging="90"/>
        <w:rPr>
          <w:b/>
          <w:bCs/>
          <w:u w:val="single"/>
        </w:rPr>
      </w:pPr>
      <w:r w:rsidRPr="00400CC0">
        <w:rPr>
          <w:b/>
          <w:bCs/>
          <w:u w:val="single"/>
        </w:rPr>
        <w:t xml:space="preserve">How to Properly Format </w:t>
      </w:r>
      <w:r w:rsidR="00200CCB">
        <w:rPr>
          <w:b/>
          <w:bCs/>
          <w:u w:val="single"/>
        </w:rPr>
        <w:t xml:space="preserve">the </w:t>
      </w:r>
      <w:r w:rsidRPr="00400CC0">
        <w:rPr>
          <w:b/>
          <w:bCs/>
          <w:u w:val="single"/>
        </w:rPr>
        <w:t>Subject Line</w:t>
      </w:r>
      <w:r w:rsidR="00200CCB">
        <w:rPr>
          <w:b/>
          <w:bCs/>
          <w:u w:val="single"/>
        </w:rPr>
        <w:t xml:space="preserve"> of Your Email</w:t>
      </w:r>
    </w:p>
    <w:p w14:paraId="39A7932C" w14:textId="506F9A91" w:rsidR="00341C05" w:rsidRDefault="00341C05" w:rsidP="00341C05">
      <w:pPr>
        <w:ind w:left="90" w:hanging="90"/>
        <w:rPr>
          <w:b/>
          <w:bCs/>
        </w:rPr>
      </w:pPr>
      <w:r>
        <w:rPr>
          <w:b/>
          <w:bCs/>
        </w:rPr>
        <w:t xml:space="preserve">EXAMPLE 1 – If Your Contract Includes a Contract Number AND </w:t>
      </w:r>
      <w:r w:rsidRPr="00793C4F">
        <w:rPr>
          <w:b/>
          <w:bCs/>
        </w:rPr>
        <w:t>a</w:t>
      </w:r>
      <w:r w:rsidR="009E777D" w:rsidRPr="00793C4F">
        <w:rPr>
          <w:b/>
          <w:bCs/>
        </w:rPr>
        <w:t>n Order Number</w:t>
      </w:r>
      <w:r w:rsidR="00F915EC" w:rsidRPr="00793C4F">
        <w:rPr>
          <w:b/>
          <w:bCs/>
        </w:rPr>
        <w:t xml:space="preserve"> or Call Number</w:t>
      </w:r>
      <w:r>
        <w:rPr>
          <w:b/>
          <w:bCs/>
        </w:rPr>
        <w:t xml:space="preserve">: </w:t>
      </w:r>
    </w:p>
    <w:p w14:paraId="6CC5DD18" w14:textId="6E5F80CB" w:rsidR="00341C05" w:rsidRDefault="00341C05" w:rsidP="00341C05">
      <w:pPr>
        <w:ind w:left="90" w:hanging="90"/>
      </w:pPr>
      <w:r w:rsidRPr="00470133">
        <w:rPr>
          <w:b/>
          <w:bCs/>
        </w:rPr>
        <w:t>Vendor</w:t>
      </w:r>
      <w:r w:rsidRPr="00307871">
        <w:t>:</w:t>
      </w:r>
      <w:r>
        <w:t xml:space="preserve"> </w:t>
      </w:r>
      <w:r w:rsidR="009754EA">
        <w:t>N</w:t>
      </w:r>
      <w:r>
        <w:t xml:space="preserve">ame of the </w:t>
      </w:r>
      <w:r w:rsidR="009754EA">
        <w:t>C</w:t>
      </w:r>
      <w:r w:rsidRPr="00F81E4C">
        <w:t xml:space="preserve">ontractor or </w:t>
      </w:r>
      <w:proofErr w:type="spellStart"/>
      <w:r w:rsidR="009754EA">
        <w:t>V</w:t>
      </w:r>
      <w:r w:rsidRPr="00F81E4C">
        <w:t>endor</w:t>
      </w:r>
      <w:r w:rsidRPr="00544393">
        <w:rPr>
          <w:b/>
          <w:bCs/>
        </w:rPr>
        <w:t>|PO:</w:t>
      </w:r>
      <w:r w:rsidRPr="00E1502A">
        <w:t>Contract</w:t>
      </w:r>
      <w:proofErr w:type="spellEnd"/>
      <w:r w:rsidRPr="00E1502A">
        <w:t xml:space="preserve"> Number/</w:t>
      </w:r>
      <w:r w:rsidR="005F28AD">
        <w:t>Order</w:t>
      </w:r>
      <w:r w:rsidRPr="00E1502A">
        <w:t xml:space="preserve"> Number</w:t>
      </w:r>
      <w:r w:rsidR="005F28AD">
        <w:t xml:space="preserve"> or Call Number</w:t>
      </w:r>
      <w:r w:rsidRPr="00544393">
        <w:rPr>
          <w:b/>
          <w:bCs/>
        </w:rPr>
        <w:t>|Invoice:</w:t>
      </w:r>
      <w:r>
        <w:t>9999999</w:t>
      </w:r>
    </w:p>
    <w:p w14:paraId="7DBFC0F3" w14:textId="361941F4" w:rsidR="00341C05" w:rsidRDefault="00341C05" w:rsidP="00341C05">
      <w:pPr>
        <w:ind w:left="90" w:hanging="90"/>
        <w:rPr>
          <w:b/>
          <w:bCs/>
        </w:rPr>
      </w:pPr>
      <w:r>
        <w:rPr>
          <w:b/>
          <w:bCs/>
        </w:rPr>
        <w:t>EXAMPLE 2 – If Your Contract ONLY Includes a Contract Number:</w:t>
      </w:r>
    </w:p>
    <w:p w14:paraId="405A2563" w14:textId="2FF8E67D" w:rsidR="00341C05" w:rsidRDefault="00341C05" w:rsidP="00341C05">
      <w:pPr>
        <w:ind w:left="90" w:hanging="90"/>
      </w:pPr>
      <w:r w:rsidRPr="00470133">
        <w:rPr>
          <w:b/>
          <w:bCs/>
        </w:rPr>
        <w:t>Vendor</w:t>
      </w:r>
      <w:r w:rsidRPr="00307871">
        <w:t>:</w:t>
      </w:r>
      <w:r>
        <w:t xml:space="preserve"> </w:t>
      </w:r>
      <w:r w:rsidR="00CE5CD3">
        <w:t>N</w:t>
      </w:r>
      <w:r>
        <w:t xml:space="preserve">ame of the </w:t>
      </w:r>
      <w:r w:rsidR="00CE5CD3">
        <w:t>C</w:t>
      </w:r>
      <w:r w:rsidRPr="00F81E4C">
        <w:t xml:space="preserve">ontractor or </w:t>
      </w:r>
      <w:proofErr w:type="spellStart"/>
      <w:r w:rsidR="00CE5CD3">
        <w:t>V</w:t>
      </w:r>
      <w:r w:rsidRPr="00F81E4C">
        <w:t>endor</w:t>
      </w:r>
      <w:r w:rsidRPr="00544393">
        <w:rPr>
          <w:b/>
          <w:bCs/>
        </w:rPr>
        <w:t>|PO:</w:t>
      </w:r>
      <w:r w:rsidRPr="00E1502A">
        <w:t>Contract</w:t>
      </w:r>
      <w:proofErr w:type="spellEnd"/>
      <w:r w:rsidRPr="00E1502A">
        <w:t xml:space="preserve"> Number</w:t>
      </w:r>
      <w:r w:rsidRPr="00544393">
        <w:rPr>
          <w:b/>
          <w:bCs/>
        </w:rPr>
        <w:t>|Invoice:</w:t>
      </w:r>
      <w:r>
        <w:t>9999999</w:t>
      </w:r>
    </w:p>
    <w:p w14:paraId="757B7A24" w14:textId="5D9BFACF" w:rsidR="00F368A9" w:rsidRPr="004073FD" w:rsidRDefault="00F368A9" w:rsidP="00F368A9">
      <w:pPr>
        <w:rPr>
          <w:b/>
          <w:bCs/>
        </w:rPr>
      </w:pPr>
      <w:r w:rsidRPr="004073FD">
        <w:rPr>
          <w:b/>
          <w:bCs/>
        </w:rPr>
        <w:t xml:space="preserve">EXAMPLE 3 – If </w:t>
      </w:r>
      <w:r w:rsidR="004073FD" w:rsidRPr="004073FD">
        <w:rPr>
          <w:b/>
          <w:bCs/>
        </w:rPr>
        <w:t>Your Contract ONLY Includes an Order Number:</w:t>
      </w:r>
    </w:p>
    <w:p w14:paraId="46AC3558" w14:textId="77777777" w:rsidR="00A470C5" w:rsidRDefault="00F368A9" w:rsidP="00F368A9">
      <w:r w:rsidRPr="004073FD">
        <w:t xml:space="preserve">Vendor: Name of the Contract or </w:t>
      </w:r>
      <w:proofErr w:type="spellStart"/>
      <w:r w:rsidRPr="004073FD">
        <w:t>Vendor|</w:t>
      </w:r>
      <w:r w:rsidR="004073FD">
        <w:t>Order</w:t>
      </w:r>
      <w:proofErr w:type="spellEnd"/>
      <w:r w:rsidRPr="004073FD">
        <w:t xml:space="preserve"> N</w:t>
      </w:r>
      <w:r w:rsidR="004073FD">
        <w:t>umber</w:t>
      </w:r>
      <w:r w:rsidRPr="004073FD">
        <w:t>|Invoice:99999999</w:t>
      </w:r>
    </w:p>
    <w:p w14:paraId="1D09A0CE" w14:textId="05AC8663" w:rsidR="00F368A9" w:rsidRPr="004073FD" w:rsidRDefault="00F368A9" w:rsidP="00F368A9">
      <w:r w:rsidRPr="004073FD">
        <w:t xml:space="preserve"> </w:t>
      </w:r>
    </w:p>
    <w:p w14:paraId="791BC55C" w14:textId="67DA2415" w:rsidR="000E75FE" w:rsidRPr="00EF5DA2" w:rsidRDefault="00400CC0" w:rsidP="00F368A9">
      <w:r w:rsidRPr="00400CC0">
        <w:rPr>
          <w:b/>
          <w:bCs/>
          <w:u w:val="single"/>
        </w:rPr>
        <w:t xml:space="preserve">Screenshot of How to </w:t>
      </w:r>
      <w:r w:rsidR="000E75FE" w:rsidRPr="00400CC0">
        <w:rPr>
          <w:b/>
          <w:bCs/>
          <w:u w:val="single"/>
        </w:rPr>
        <w:t>Locat</w:t>
      </w:r>
      <w:r w:rsidRPr="00400CC0">
        <w:rPr>
          <w:b/>
          <w:bCs/>
          <w:u w:val="single"/>
        </w:rPr>
        <w:t>e</w:t>
      </w:r>
      <w:r w:rsidR="000E75FE" w:rsidRPr="00400CC0">
        <w:rPr>
          <w:b/>
          <w:bCs/>
          <w:u w:val="single"/>
        </w:rPr>
        <w:t xml:space="preserve"> the Contract Number and </w:t>
      </w:r>
      <w:r w:rsidR="00D21E74">
        <w:rPr>
          <w:b/>
          <w:bCs/>
          <w:u w:val="single"/>
        </w:rPr>
        <w:t>Order</w:t>
      </w:r>
      <w:r w:rsidR="000E75FE" w:rsidRPr="00400CC0">
        <w:rPr>
          <w:b/>
          <w:bCs/>
          <w:u w:val="single"/>
        </w:rPr>
        <w:t xml:space="preserve"> Number</w:t>
      </w:r>
      <w:r w:rsidRPr="00400CC0">
        <w:rPr>
          <w:b/>
          <w:bCs/>
          <w:u w:val="single"/>
        </w:rPr>
        <w:t xml:space="preserve"> on Your SF 1449 </w:t>
      </w:r>
      <w:r w:rsidRPr="00C4230A">
        <w:t>(SOLICITATION/CONTRACT/ORDER FOR COMMERCIAL ITEMS Form)</w:t>
      </w:r>
    </w:p>
    <w:p w14:paraId="7FD82254" w14:textId="43189073" w:rsidR="001C2AC0" w:rsidRPr="00400CC0" w:rsidRDefault="001C2AC0" w:rsidP="00EF5DA2">
      <w:r w:rsidRPr="00400CC0">
        <w:t xml:space="preserve">The screenshot </w:t>
      </w:r>
      <w:r w:rsidR="000E75FE" w:rsidRPr="00400CC0">
        <w:t xml:space="preserve">below </w:t>
      </w:r>
      <w:r w:rsidRPr="00400CC0">
        <w:t>show</w:t>
      </w:r>
      <w:r w:rsidR="000E75FE" w:rsidRPr="00400CC0">
        <w:t>s where</w:t>
      </w:r>
      <w:r w:rsidRPr="00400CC0">
        <w:t xml:space="preserve"> the Contract Number and </w:t>
      </w:r>
      <w:r w:rsidR="00D21E74">
        <w:t>Order</w:t>
      </w:r>
      <w:r w:rsidRPr="00400CC0">
        <w:t xml:space="preserve"> Number are </w:t>
      </w:r>
      <w:r w:rsidR="000E75FE" w:rsidRPr="00400CC0">
        <w:t xml:space="preserve">located </w:t>
      </w:r>
      <w:r w:rsidRPr="00400CC0">
        <w:t>on the</w:t>
      </w:r>
      <w:r w:rsidR="00400CC0" w:rsidRPr="00400CC0">
        <w:t xml:space="preserve"> </w:t>
      </w:r>
      <w:r w:rsidRPr="00400CC0">
        <w:t>SF</w:t>
      </w:r>
      <w:r w:rsidR="00400CC0" w:rsidRPr="00400CC0">
        <w:t xml:space="preserve"> </w:t>
      </w:r>
      <w:r w:rsidRPr="00400CC0">
        <w:t>1449</w:t>
      </w:r>
      <w:r w:rsidR="000E75FE" w:rsidRPr="00400CC0">
        <w:t>.</w:t>
      </w:r>
      <w:r w:rsidRPr="00400CC0">
        <w:t xml:space="preserve"> </w:t>
      </w:r>
      <w:r w:rsidR="000E75FE" w:rsidRPr="00400CC0">
        <w:t>The SF</w:t>
      </w:r>
      <w:r w:rsidR="00400CC0" w:rsidRPr="00400CC0">
        <w:t xml:space="preserve"> </w:t>
      </w:r>
      <w:r w:rsidR="000E75FE" w:rsidRPr="00400CC0">
        <w:t>1449 is</w:t>
      </w:r>
      <w:r w:rsidR="00EF5DA2">
        <w:t xml:space="preserve"> </w:t>
      </w:r>
      <w:r w:rsidR="000E75FE" w:rsidRPr="00400CC0">
        <w:t>provided</w:t>
      </w:r>
      <w:r w:rsidR="00200CCB">
        <w:t xml:space="preserve"> to you</w:t>
      </w:r>
      <w:r w:rsidRPr="00400CC0">
        <w:t xml:space="preserve"> by the NIH Contracting Office</w:t>
      </w:r>
      <w:r w:rsidR="000E75FE" w:rsidRPr="00400CC0">
        <w:t>r</w:t>
      </w:r>
      <w:r w:rsidRPr="00400CC0">
        <w:t xml:space="preserve"> upon </w:t>
      </w:r>
      <w:r w:rsidR="00200CCB">
        <w:t>awarding</w:t>
      </w:r>
      <w:r w:rsidRPr="00400CC0">
        <w:t xml:space="preserve"> the contract. Please use th</w:t>
      </w:r>
      <w:r w:rsidR="000E75FE" w:rsidRPr="00400CC0">
        <w:t>e</w:t>
      </w:r>
      <w:r w:rsidRPr="00400CC0">
        <w:t xml:space="preserve"> information</w:t>
      </w:r>
      <w:r w:rsidR="000E75FE" w:rsidRPr="00400CC0">
        <w:t xml:space="preserve"> on your SF</w:t>
      </w:r>
      <w:r w:rsidR="00400CC0" w:rsidRPr="00400CC0">
        <w:t xml:space="preserve"> </w:t>
      </w:r>
      <w:r w:rsidR="000E75FE" w:rsidRPr="00400CC0">
        <w:t>1449</w:t>
      </w:r>
      <w:r w:rsidRPr="00400CC0">
        <w:t xml:space="preserve"> to populate </w:t>
      </w:r>
      <w:r w:rsidR="000E75FE" w:rsidRPr="00400CC0">
        <w:t xml:space="preserve">the correct Contract Number and </w:t>
      </w:r>
      <w:r w:rsidR="00D21E74">
        <w:t>Order</w:t>
      </w:r>
      <w:r w:rsidR="000E75FE" w:rsidRPr="00400CC0">
        <w:t xml:space="preserve"> Number</w:t>
      </w:r>
      <w:r w:rsidRPr="00400CC0">
        <w:t xml:space="preserve"> </w:t>
      </w:r>
      <w:r w:rsidR="000E75FE" w:rsidRPr="00400CC0">
        <w:t>i</w:t>
      </w:r>
      <w:r w:rsidRPr="00400CC0">
        <w:t xml:space="preserve">n the subject line </w:t>
      </w:r>
      <w:r w:rsidR="000E75FE" w:rsidRPr="00400CC0">
        <w:t>of your email invoice submission</w:t>
      </w:r>
      <w:r w:rsidRPr="00400CC0">
        <w:t>.</w:t>
      </w:r>
      <w:r w:rsidR="00200CCB">
        <w:t xml:space="preserve"> </w:t>
      </w:r>
    </w:p>
    <w:p w14:paraId="599C79D0" w14:textId="795738ED" w:rsidR="00DE7BEC" w:rsidRDefault="00DE7BEC" w:rsidP="00400CC0">
      <w:r w:rsidRPr="00400CC0">
        <w:t xml:space="preserve">The Contract Number is required </w:t>
      </w:r>
      <w:r w:rsidR="00200CCB">
        <w:t>to process all invoices</w:t>
      </w:r>
      <w:r w:rsidRPr="00400CC0">
        <w:t xml:space="preserve">. </w:t>
      </w:r>
      <w:r w:rsidR="00CE5CD3">
        <w:t xml:space="preserve">The Contract Number is the same as the “PO” on the invoice email subject line. </w:t>
      </w:r>
      <w:r w:rsidRPr="00400CC0">
        <w:t xml:space="preserve">The </w:t>
      </w:r>
      <w:r w:rsidR="00D21E74">
        <w:t>Order</w:t>
      </w:r>
      <w:r w:rsidRPr="00400CC0">
        <w:t xml:space="preserve"> Number is only applicable for certain contracts and can be found in field </w:t>
      </w:r>
      <w:r w:rsidR="00200CCB">
        <w:t xml:space="preserve">number </w:t>
      </w:r>
      <w:r w:rsidRPr="00400CC0">
        <w:t>4</w:t>
      </w:r>
      <w:r w:rsidR="00200CCB">
        <w:t>,</w:t>
      </w:r>
      <w:r w:rsidR="00D21E74">
        <w:t xml:space="preserve"> </w:t>
      </w:r>
      <w:r w:rsidRPr="00400CC0">
        <w:t>on the SF</w:t>
      </w:r>
      <w:r w:rsidR="00400CC0" w:rsidRPr="00400CC0">
        <w:t xml:space="preserve"> </w:t>
      </w:r>
      <w:r w:rsidRPr="00400CC0">
        <w:t>1449 form.</w:t>
      </w:r>
      <w:r>
        <w:t xml:space="preserve"> </w:t>
      </w:r>
      <w:r w:rsidR="005D649E">
        <w:t xml:space="preserve">If your SF 1449 </w:t>
      </w:r>
      <w:r w:rsidR="00CE5CD3">
        <w:t>does not</w:t>
      </w:r>
      <w:r w:rsidR="005D649E">
        <w:t xml:space="preserve"> include an Order Number, then follow E</w:t>
      </w:r>
      <w:r w:rsidR="003D38AA">
        <w:t>XAMPLE</w:t>
      </w:r>
      <w:r w:rsidR="005D649E">
        <w:t xml:space="preserve"> 2 </w:t>
      </w:r>
      <w:r w:rsidR="0022439E">
        <w:t xml:space="preserve">above </w:t>
      </w:r>
      <w:r w:rsidR="005D649E">
        <w:t xml:space="preserve">to ensure the Subject line of your email is properly formatted. </w:t>
      </w:r>
    </w:p>
    <w:p w14:paraId="3820F33D" w14:textId="77777777" w:rsidR="00A470C5" w:rsidRDefault="00A470C5" w:rsidP="00400CC0"/>
    <w:p w14:paraId="1A59B858" w14:textId="183217E5" w:rsidR="001C2AC0" w:rsidRDefault="00CA2ADC" w:rsidP="00307871">
      <w:pPr>
        <w:ind w:left="90" w:hanging="90"/>
      </w:pPr>
      <w:r>
        <w:rPr>
          <w:noProof/>
        </w:rPr>
        <w:drawing>
          <wp:inline distT="0" distB="0" distL="0" distR="0" wp14:anchorId="54CB6B81" wp14:editId="5C6D36EA">
            <wp:extent cx="6826885" cy="2359270"/>
            <wp:effectExtent l="133350" t="114300" r="126365" b="136525"/>
            <wp:docPr id="21" name="Picture 21" descr="Shapshot of SF 1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F1449_Contract_Number_IDIQ_10292020.png"/>
                    <pic:cNvPicPr/>
                  </pic:nvPicPr>
                  <pic:blipFill>
                    <a:blip r:embed="rId12">
                      <a:extLst>
                        <a:ext uri="{28A0092B-C50C-407E-A947-70E740481C1C}">
                          <a14:useLocalDpi xmlns:a14="http://schemas.microsoft.com/office/drawing/2010/main" val="0"/>
                        </a:ext>
                      </a:extLst>
                    </a:blip>
                    <a:stretch>
                      <a:fillRect/>
                    </a:stretch>
                  </pic:blipFill>
                  <pic:spPr>
                    <a:xfrm>
                      <a:off x="0" y="0"/>
                      <a:ext cx="6832013" cy="23610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5BBE4D" w14:textId="02B28086" w:rsidR="00CA2ADC" w:rsidRDefault="00CA2ADC" w:rsidP="008B7416">
      <w:pPr>
        <w:rPr>
          <w:b/>
          <w:bCs/>
          <w:u w:val="single"/>
        </w:rPr>
      </w:pPr>
    </w:p>
    <w:p w14:paraId="14F93893" w14:textId="77777777" w:rsidR="009D2F42" w:rsidRDefault="009D2F42" w:rsidP="008B7416">
      <w:pPr>
        <w:rPr>
          <w:b/>
          <w:bCs/>
          <w:u w:val="single"/>
        </w:rPr>
      </w:pPr>
    </w:p>
    <w:p w14:paraId="65855CE3" w14:textId="37A049F8" w:rsidR="008B7416" w:rsidRPr="00987869" w:rsidRDefault="008B7416" w:rsidP="008B7416">
      <w:pPr>
        <w:rPr>
          <w:b/>
          <w:bCs/>
          <w:u w:val="single"/>
        </w:rPr>
      </w:pPr>
      <w:r w:rsidRPr="00400CC0">
        <w:rPr>
          <w:b/>
          <w:bCs/>
          <w:u w:val="single"/>
        </w:rPr>
        <w:lastRenderedPageBreak/>
        <w:t>Screenshot of How to Locate the Contract Number on Your SF 144</w:t>
      </w:r>
      <w:r>
        <w:rPr>
          <w:b/>
          <w:bCs/>
          <w:u w:val="single"/>
        </w:rPr>
        <w:t>7</w:t>
      </w:r>
      <w:r w:rsidR="00987869">
        <w:rPr>
          <w:b/>
          <w:bCs/>
        </w:rPr>
        <w:t xml:space="preserve"> </w:t>
      </w:r>
      <w:r w:rsidRPr="00C4230A">
        <w:t>(SOLICITATION/CONTRACT</w:t>
      </w:r>
      <w:r w:rsidR="00B32DEA">
        <w:t xml:space="preserve"> Form</w:t>
      </w:r>
      <w:r w:rsidRPr="00C4230A">
        <w:t>)</w:t>
      </w:r>
    </w:p>
    <w:p w14:paraId="48496820" w14:textId="536542DB" w:rsidR="008B7416" w:rsidRPr="00400CC0" w:rsidRDefault="008B7416" w:rsidP="008B7416">
      <w:r w:rsidRPr="00400CC0">
        <w:t xml:space="preserve">The screenshot below shows where the Contract Number </w:t>
      </w:r>
      <w:r w:rsidR="00987869">
        <w:t xml:space="preserve">is </w:t>
      </w:r>
      <w:r w:rsidRPr="00400CC0">
        <w:t>located on the SF 144</w:t>
      </w:r>
      <w:r>
        <w:t>7</w:t>
      </w:r>
      <w:r w:rsidRPr="00400CC0">
        <w:t>. The SF 144</w:t>
      </w:r>
      <w:r>
        <w:t>7</w:t>
      </w:r>
      <w:r w:rsidRPr="00400CC0">
        <w:t xml:space="preserve"> is</w:t>
      </w:r>
      <w:r>
        <w:t xml:space="preserve"> </w:t>
      </w:r>
      <w:r w:rsidRPr="00400CC0">
        <w:t>provided</w:t>
      </w:r>
      <w:r>
        <w:t xml:space="preserve"> to you</w:t>
      </w:r>
      <w:r w:rsidRPr="00400CC0">
        <w:t xml:space="preserve"> by the NIH Contracting Officer upon </w:t>
      </w:r>
      <w:r>
        <w:t>awarding</w:t>
      </w:r>
      <w:r w:rsidRPr="00400CC0">
        <w:t xml:space="preserve"> the contract. Please use the information on your SF 144</w:t>
      </w:r>
      <w:r>
        <w:t>7</w:t>
      </w:r>
      <w:r w:rsidRPr="00400CC0">
        <w:t xml:space="preserve"> to populate the correct Contract Number in the subject line of your email invoice submission.</w:t>
      </w:r>
      <w:r>
        <w:t xml:space="preserve"> </w:t>
      </w:r>
    </w:p>
    <w:p w14:paraId="1DA719A5" w14:textId="6D90D831" w:rsidR="000E025E" w:rsidRDefault="008B7416" w:rsidP="008B7416">
      <w:pPr>
        <w:rPr>
          <w:noProof/>
        </w:rPr>
      </w:pPr>
      <w:r w:rsidRPr="00400CC0">
        <w:t xml:space="preserve">The Contract Number is required </w:t>
      </w:r>
      <w:r>
        <w:t>to process all invoices</w:t>
      </w:r>
      <w:r w:rsidRPr="00400CC0">
        <w:t xml:space="preserve">. </w:t>
      </w:r>
      <w:r w:rsidR="00CE5CD3">
        <w:t>The Contract Number is the same as the “PO” on the invoice email subject line.</w:t>
      </w:r>
    </w:p>
    <w:p w14:paraId="6F89D960" w14:textId="77777777" w:rsidR="001C2D38" w:rsidRDefault="000E025E" w:rsidP="00987869">
      <w:r>
        <w:rPr>
          <w:noProof/>
        </w:rPr>
        <w:drawing>
          <wp:inline distT="0" distB="0" distL="0" distR="0" wp14:anchorId="295A322C" wp14:editId="6F0B5D6E">
            <wp:extent cx="6352419" cy="1749669"/>
            <wp:effectExtent l="133350" t="114300" r="125095" b="155575"/>
            <wp:docPr id="18" name="Picture 18" descr="Snapshot of FY1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3009" t="5746" r="3718" b="-1053"/>
                    <a:stretch/>
                  </pic:blipFill>
                  <pic:spPr bwMode="auto">
                    <a:xfrm>
                      <a:off x="0" y="0"/>
                      <a:ext cx="6371250" cy="175485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C06F1C1" w14:textId="265DF1E5" w:rsidR="005F28AD" w:rsidRPr="00A470C5" w:rsidRDefault="005F28AD" w:rsidP="005F28AD">
      <w:r w:rsidRPr="00A470C5">
        <w:rPr>
          <w:b/>
          <w:bCs/>
          <w:u w:val="single"/>
        </w:rPr>
        <w:t>Screenshot of How to Locate the Contract Number and Release Number on Your OF 347</w:t>
      </w:r>
      <w:r w:rsidRPr="00A470C5">
        <w:t xml:space="preserve"> (ORDER FOR SUPPLIES OR SERVICES Form)</w:t>
      </w:r>
    </w:p>
    <w:p w14:paraId="217544CB" w14:textId="20E5EE53" w:rsidR="005F28AD" w:rsidRPr="00A470C5" w:rsidRDefault="005F28AD" w:rsidP="005F28AD">
      <w:r w:rsidRPr="00A470C5">
        <w:t xml:space="preserve">The screenshot below shows where the Contract Number and </w:t>
      </w:r>
      <w:r w:rsidR="00D21E74" w:rsidRPr="00A470C5">
        <w:t>Ord</w:t>
      </w:r>
      <w:r w:rsidRPr="00A470C5">
        <w:t>e</w:t>
      </w:r>
      <w:r w:rsidR="00D21E74" w:rsidRPr="00A470C5">
        <w:t>r</w:t>
      </w:r>
      <w:r w:rsidRPr="00A470C5">
        <w:t xml:space="preserve"> Number are located on the </w:t>
      </w:r>
      <w:r w:rsidR="00D21E74" w:rsidRPr="00A470C5">
        <w:t>O</w:t>
      </w:r>
      <w:r w:rsidRPr="00A470C5">
        <w:t xml:space="preserve">F </w:t>
      </w:r>
      <w:r w:rsidR="00D21E74" w:rsidRPr="00A470C5">
        <w:t>347</w:t>
      </w:r>
      <w:r w:rsidRPr="00A470C5">
        <w:t xml:space="preserve">. The </w:t>
      </w:r>
      <w:r w:rsidR="00D21E74" w:rsidRPr="00A470C5">
        <w:t>O</w:t>
      </w:r>
      <w:r w:rsidRPr="00A470C5">
        <w:t xml:space="preserve">F </w:t>
      </w:r>
      <w:r w:rsidR="00D21E74" w:rsidRPr="00A470C5">
        <w:t>347</w:t>
      </w:r>
      <w:r w:rsidRPr="00A470C5">
        <w:t xml:space="preserve"> is provided to you by the NIH Contracting Officer upon awarding the contract. Please use the information on your </w:t>
      </w:r>
      <w:r w:rsidR="00D21E74" w:rsidRPr="00A470C5">
        <w:t>O</w:t>
      </w:r>
      <w:r w:rsidRPr="00A470C5">
        <w:t xml:space="preserve">F </w:t>
      </w:r>
      <w:r w:rsidR="00D21E74" w:rsidRPr="00A470C5">
        <w:t>347</w:t>
      </w:r>
      <w:r w:rsidRPr="00A470C5">
        <w:t xml:space="preserve"> to populate the correct Contract Number</w:t>
      </w:r>
      <w:r w:rsidR="00D21E74" w:rsidRPr="00A470C5">
        <w:t xml:space="preserve"> (if any)</w:t>
      </w:r>
      <w:r w:rsidRPr="00A470C5">
        <w:t xml:space="preserve"> and </w:t>
      </w:r>
      <w:r w:rsidR="00D21E74" w:rsidRPr="00A470C5">
        <w:t>Order</w:t>
      </w:r>
      <w:r w:rsidRPr="00A470C5">
        <w:t xml:space="preserve"> Number in the subject line of your email invoice submission. </w:t>
      </w:r>
    </w:p>
    <w:p w14:paraId="2ADCE4C2" w14:textId="24B1218B" w:rsidR="005F28AD" w:rsidRDefault="005F28AD" w:rsidP="005F28AD">
      <w:r w:rsidRPr="00A470C5">
        <w:t xml:space="preserve">The </w:t>
      </w:r>
      <w:r w:rsidR="00D21E74" w:rsidRPr="00A470C5">
        <w:t>Order</w:t>
      </w:r>
      <w:r w:rsidRPr="00A470C5">
        <w:t xml:space="preserve"> Number is required in order to process all invoices. </w:t>
      </w:r>
      <w:r w:rsidR="00CA2ADC" w:rsidRPr="00A470C5">
        <w:t xml:space="preserve">If there is no </w:t>
      </w:r>
      <w:r w:rsidRPr="00A470C5">
        <w:t>Contract Number</w:t>
      </w:r>
      <w:r w:rsidR="00CA2ADC" w:rsidRPr="00A470C5">
        <w:t xml:space="preserve">, the Order </w:t>
      </w:r>
      <w:r w:rsidR="00A470C5" w:rsidRPr="00A470C5">
        <w:t>number</w:t>
      </w:r>
      <w:r w:rsidRPr="00A470C5">
        <w:t xml:space="preserve"> is the same as the “PO” on the invoice email subject line. The </w:t>
      </w:r>
      <w:r w:rsidR="00D21E74" w:rsidRPr="00A470C5">
        <w:t>Contract</w:t>
      </w:r>
      <w:r w:rsidRPr="00A470C5">
        <w:t xml:space="preserve"> Number is only applicable for certain contracts and can be found in field number </w:t>
      </w:r>
      <w:r w:rsidR="00D21E74" w:rsidRPr="00A470C5">
        <w:t>2</w:t>
      </w:r>
      <w:r w:rsidRPr="00A470C5">
        <w:t xml:space="preserve">, </w:t>
      </w:r>
      <w:r w:rsidR="00F368A9" w:rsidRPr="00A470C5">
        <w:t>Contract</w:t>
      </w:r>
      <w:r w:rsidRPr="00A470C5">
        <w:t xml:space="preserve"> Number, on the </w:t>
      </w:r>
      <w:r w:rsidR="00D21E74" w:rsidRPr="00A470C5">
        <w:t>O</w:t>
      </w:r>
      <w:r w:rsidRPr="00A470C5">
        <w:t xml:space="preserve">F </w:t>
      </w:r>
      <w:r w:rsidR="00D21E74" w:rsidRPr="00A470C5">
        <w:t>347</w:t>
      </w:r>
      <w:r w:rsidRPr="00A470C5">
        <w:t xml:space="preserve"> form. If your </w:t>
      </w:r>
      <w:r w:rsidR="00F368A9" w:rsidRPr="00A470C5">
        <w:t>O</w:t>
      </w:r>
      <w:r w:rsidRPr="00A470C5">
        <w:t xml:space="preserve">F </w:t>
      </w:r>
      <w:r w:rsidR="00F368A9" w:rsidRPr="00A470C5">
        <w:t>347</w:t>
      </w:r>
      <w:r w:rsidRPr="00A470C5">
        <w:t xml:space="preserve"> does not include a </w:t>
      </w:r>
      <w:r w:rsidR="00F368A9" w:rsidRPr="00A470C5">
        <w:t>Contract</w:t>
      </w:r>
      <w:r w:rsidRPr="00A470C5">
        <w:t xml:space="preserve"> Number, then follow EXAMPLE </w:t>
      </w:r>
      <w:r w:rsidR="00F368A9" w:rsidRPr="00A470C5">
        <w:t>3</w:t>
      </w:r>
      <w:r w:rsidRPr="00A470C5">
        <w:t xml:space="preserve"> on page </w:t>
      </w:r>
      <w:r w:rsidR="004073FD" w:rsidRPr="00A470C5">
        <w:t>2</w:t>
      </w:r>
      <w:r w:rsidRPr="00A470C5">
        <w:t xml:space="preserve"> to ensure the Subject line of your email is properly formatted.</w:t>
      </w:r>
      <w:r>
        <w:t xml:space="preserve"> </w:t>
      </w:r>
      <w:r w:rsidR="00D93ADA">
        <w:t xml:space="preserve">  </w:t>
      </w:r>
    </w:p>
    <w:p w14:paraId="79F2136F" w14:textId="77777777" w:rsidR="00D93ADA" w:rsidRDefault="00D93ADA" w:rsidP="005F28AD"/>
    <w:p w14:paraId="707EBE42" w14:textId="4955CE4E" w:rsidR="00D93ADA" w:rsidRDefault="00D93ADA" w:rsidP="005F28AD">
      <w:r>
        <w:rPr>
          <w:noProof/>
        </w:rPr>
        <w:drawing>
          <wp:inline distT="0" distB="0" distL="0" distR="0" wp14:anchorId="7BD86890" wp14:editId="02228E1C">
            <wp:extent cx="6757670" cy="1831731"/>
            <wp:effectExtent l="133350" t="114300" r="119380" b="168910"/>
            <wp:docPr id="22" name="Picture 22" descr="Snapshot of OF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F347_screenshot_1.png"/>
                    <pic:cNvPicPr/>
                  </pic:nvPicPr>
                  <pic:blipFill rotWithShape="1">
                    <a:blip r:embed="rId14">
                      <a:extLst>
                        <a:ext uri="{28A0092B-C50C-407E-A947-70E740481C1C}">
                          <a14:useLocalDpi xmlns:a14="http://schemas.microsoft.com/office/drawing/2010/main" val="0"/>
                        </a:ext>
                      </a:extLst>
                    </a:blip>
                    <a:srcRect r="3205" b="40407"/>
                    <a:stretch/>
                  </pic:blipFill>
                  <pic:spPr bwMode="auto">
                    <a:xfrm>
                      <a:off x="0" y="0"/>
                      <a:ext cx="6784094" cy="18388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bl>
      <w:tblPr>
        <w:tblStyle w:val="GridTable4-Accent1"/>
        <w:tblpPr w:leftFromText="180" w:rightFromText="180" w:vertAnchor="text" w:horzAnchor="margin" w:tblpY="1386"/>
        <w:tblW w:w="10435" w:type="dxa"/>
        <w:tblInd w:w="0" w:type="dxa"/>
        <w:tblLook w:val="04A0" w:firstRow="1" w:lastRow="0" w:firstColumn="1" w:lastColumn="0" w:noHBand="0" w:noVBand="1"/>
        <w:tblCaption w:val="Table of different subject line formats"/>
        <w:tblDescription w:val="Table of subject line which are correct and incorrect formats"/>
      </w:tblPr>
      <w:tblGrid>
        <w:gridCol w:w="8075"/>
        <w:gridCol w:w="1070"/>
        <w:gridCol w:w="1290"/>
      </w:tblGrid>
      <w:tr w:rsidR="00CA2ADC" w14:paraId="57A6BA73" w14:textId="77777777" w:rsidTr="0022439E">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8075" w:type="dxa"/>
            <w:hideMark/>
          </w:tcPr>
          <w:p w14:paraId="2149B891" w14:textId="31E13D9A" w:rsidR="00CA2ADC" w:rsidRDefault="00CA2ADC" w:rsidP="0022439E">
            <w:pPr>
              <w:pStyle w:val="ListParagraph"/>
              <w:ind w:left="0"/>
            </w:pPr>
            <w:r>
              <w:lastRenderedPageBreak/>
              <w:t>Subject Line</w:t>
            </w:r>
          </w:p>
        </w:tc>
        <w:tc>
          <w:tcPr>
            <w:tcW w:w="1070" w:type="dxa"/>
            <w:hideMark/>
          </w:tcPr>
          <w:p w14:paraId="243A48ED" w14:textId="77777777" w:rsidR="00CA2ADC" w:rsidRDefault="00CA2ADC" w:rsidP="0022439E">
            <w:pPr>
              <w:pStyle w:val="ListParagraph"/>
              <w:ind w:left="0"/>
              <w:cnfStyle w:val="100000000000" w:firstRow="1" w:lastRow="0" w:firstColumn="0" w:lastColumn="0" w:oddVBand="0" w:evenVBand="0" w:oddHBand="0" w:evenHBand="0" w:firstRowFirstColumn="0" w:firstRowLastColumn="0" w:lastRowFirstColumn="0" w:lastRowLastColumn="0"/>
            </w:pPr>
            <w:r>
              <w:t>Correct</w:t>
            </w:r>
          </w:p>
        </w:tc>
        <w:tc>
          <w:tcPr>
            <w:tcW w:w="1290" w:type="dxa"/>
            <w:hideMark/>
          </w:tcPr>
          <w:p w14:paraId="6B0C730D" w14:textId="77777777" w:rsidR="00CA2ADC" w:rsidRDefault="00CA2ADC" w:rsidP="0022439E">
            <w:pPr>
              <w:pStyle w:val="ListParagraph"/>
              <w:ind w:left="0"/>
              <w:jc w:val="center"/>
              <w:cnfStyle w:val="100000000000" w:firstRow="1" w:lastRow="0" w:firstColumn="0" w:lastColumn="0" w:oddVBand="0" w:evenVBand="0" w:oddHBand="0" w:evenHBand="0" w:firstRowFirstColumn="0" w:firstRowLastColumn="0" w:lastRowFirstColumn="0" w:lastRowLastColumn="0"/>
            </w:pPr>
            <w:r>
              <w:t>Incorrect</w:t>
            </w:r>
          </w:p>
        </w:tc>
      </w:tr>
      <w:tr w:rsidR="00CA2ADC" w14:paraId="655EF82C" w14:textId="77777777" w:rsidTr="0022439E">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4BAA04" w14:textId="77777777" w:rsidR="00CA2ADC" w:rsidRDefault="00CA2ADC" w:rsidP="0022439E">
            <w:pPr>
              <w:pStyle w:val="ListParagraph"/>
              <w:ind w:left="0"/>
            </w:pPr>
            <w:r>
              <w:t>Vendor: XYZ Corp|PO:HHSN299202000053J/75X98019S00848|Invoice: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C625EF" w14:textId="77777777" w:rsidR="00CA2ADC"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3649362" wp14:editId="1476D35F">
                  <wp:extent cx="227330" cy="222250"/>
                  <wp:effectExtent l="0" t="0" r="1270" b="6350"/>
                  <wp:docPr id="2" name="Graphic 2" descr="Checkmark"/>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24790" cy="224790"/>
                          </a:xfrm>
                          <a:prstGeom prst="rect">
                            <a:avLst/>
                          </a:prstGeom>
                        </pic:spPr>
                      </pic:pic>
                    </a:graphicData>
                  </a:graphic>
                </wp:inline>
              </w:drawing>
            </w: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BAA0A6F" w14:textId="77777777" w:rsidR="00CA2ADC" w:rsidRDefault="00CA2ADC" w:rsidP="0022439E">
            <w:pPr>
              <w:pStyle w:val="ListParagraph"/>
              <w:ind w:left="0"/>
              <w:cnfStyle w:val="000000100000" w:firstRow="0" w:lastRow="0" w:firstColumn="0" w:lastColumn="0" w:oddVBand="0" w:evenVBand="0" w:oddHBand="1" w:evenHBand="0" w:firstRowFirstColumn="0" w:firstRowLastColumn="0" w:lastRowFirstColumn="0" w:lastRowLastColumn="0"/>
            </w:pPr>
          </w:p>
        </w:tc>
      </w:tr>
      <w:tr w:rsidR="00CA2ADC" w14:paraId="51D44CE8" w14:textId="77777777" w:rsidTr="0022439E">
        <w:trPr>
          <w:trHeight w:val="336"/>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763A480" w14:textId="77777777" w:rsidR="00CA2ADC" w:rsidRDefault="00CA2ADC" w:rsidP="0022439E">
            <w:pPr>
              <w:pStyle w:val="ListParagraph"/>
              <w:ind w:left="0"/>
            </w:pPr>
            <w:r>
              <w:t xml:space="preserve">XYZ </w:t>
            </w:r>
            <w:proofErr w:type="spellStart"/>
            <w:r>
              <w:t>Corp|PO</w:t>
            </w:r>
            <w:proofErr w:type="spellEnd"/>
            <w:r>
              <w:t xml:space="preserve"> # HHSN299202000053J  \75X98019S00848|Invoice # 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4AA874A" w14:textId="77777777" w:rsidR="00CA2ADC" w:rsidRDefault="00CA2ADC" w:rsidP="0022439E">
            <w:pPr>
              <w:pStyle w:val="ListParagraph"/>
              <w:ind w:left="0"/>
              <w:cnfStyle w:val="000000000000" w:firstRow="0" w:lastRow="0" w:firstColumn="0" w:lastColumn="0" w:oddVBand="0" w:evenVBand="0" w:oddHBand="0" w:evenHBand="0" w:firstRowFirstColumn="0" w:firstRowLastColumn="0" w:lastRowFirstColumn="0" w:lastRowLastColumn="0"/>
            </w:pP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14CB9E" w14:textId="77777777" w:rsidR="00CA2ADC" w:rsidRDefault="00CA2ADC" w:rsidP="0022439E">
            <w:pPr>
              <w:pStyle w:val="ListParagraph"/>
              <w:ind w:left="0"/>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D97A2E7" wp14:editId="2D514505">
                  <wp:extent cx="206375" cy="206375"/>
                  <wp:effectExtent l="0" t="0" r="3175" b="3175"/>
                  <wp:docPr id="3" name="Graphic 3" descr="Close"/>
                  <wp:cNvGraphicFramePr/>
                  <a:graphic xmlns:a="http://schemas.openxmlformats.org/drawingml/2006/main">
                    <a:graphicData uri="http://schemas.openxmlformats.org/drawingml/2006/picture">
                      <pic:pic xmlns:pic="http://schemas.openxmlformats.org/drawingml/2006/picture">
                        <pic:nvPicPr>
                          <pic:cNvPr id="2" name="Graphic 2" descr="Clos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01295" cy="201295"/>
                          </a:xfrm>
                          <a:prstGeom prst="rect">
                            <a:avLst/>
                          </a:prstGeom>
                        </pic:spPr>
                      </pic:pic>
                    </a:graphicData>
                  </a:graphic>
                </wp:inline>
              </w:drawing>
            </w:r>
          </w:p>
        </w:tc>
      </w:tr>
      <w:tr w:rsidR="00CA2ADC" w14:paraId="42EF1157" w14:textId="77777777" w:rsidTr="0022439E">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973852" w14:textId="77777777" w:rsidR="00CA2ADC" w:rsidRDefault="00CA2ADC" w:rsidP="0022439E">
            <w:pPr>
              <w:pStyle w:val="ListParagraph"/>
              <w:ind w:left="0"/>
            </w:pPr>
            <w:r>
              <w:t>XYZ Corp|  HHSN299202000053J  \75X98019S00848|Invoice # 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C588C0A" w14:textId="77777777" w:rsidR="00CA2ADC" w:rsidRDefault="00CA2ADC" w:rsidP="0022439E">
            <w:pPr>
              <w:pStyle w:val="ListParagraph"/>
              <w:ind w:left="0"/>
              <w:cnfStyle w:val="000000100000" w:firstRow="0" w:lastRow="0" w:firstColumn="0" w:lastColumn="0" w:oddVBand="0" w:evenVBand="0" w:oddHBand="1" w:evenHBand="0" w:firstRowFirstColumn="0" w:firstRowLastColumn="0" w:lastRowFirstColumn="0" w:lastRowLastColumn="0"/>
            </w:pP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0124D7" w14:textId="77777777" w:rsidR="00CA2ADC"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1D1A723" wp14:editId="0305A6C9">
                  <wp:extent cx="206375" cy="206375"/>
                  <wp:effectExtent l="0" t="0" r="3175" b="3175"/>
                  <wp:docPr id="4" name="Graphic 4" descr="Close"/>
                  <wp:cNvGraphicFramePr/>
                  <a:graphic xmlns:a="http://schemas.openxmlformats.org/drawingml/2006/main">
                    <a:graphicData uri="http://schemas.openxmlformats.org/drawingml/2006/picture">
                      <pic:pic xmlns:pic="http://schemas.openxmlformats.org/drawingml/2006/picture">
                        <pic:nvPicPr>
                          <pic:cNvPr id="3" name="Graphic 3" descr="Clos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01295" cy="201295"/>
                          </a:xfrm>
                          <a:prstGeom prst="rect">
                            <a:avLst/>
                          </a:prstGeom>
                        </pic:spPr>
                      </pic:pic>
                    </a:graphicData>
                  </a:graphic>
                </wp:inline>
              </w:drawing>
            </w:r>
          </w:p>
        </w:tc>
      </w:tr>
      <w:tr w:rsidR="00CA2ADC" w14:paraId="464F4CCB" w14:textId="77777777" w:rsidTr="0022439E">
        <w:trPr>
          <w:trHeight w:val="336"/>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8790A26" w14:textId="77777777" w:rsidR="00CA2ADC" w:rsidRDefault="00CA2ADC" w:rsidP="0022439E">
            <w:pPr>
              <w:pStyle w:val="ListParagraph"/>
              <w:ind w:left="0"/>
            </w:pPr>
            <w:r>
              <w:t>XYZ Corp|   HHSN299202000053J \75X98019S00848| 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68741F4" w14:textId="77777777" w:rsidR="00CA2ADC" w:rsidRDefault="00CA2ADC" w:rsidP="0022439E">
            <w:pPr>
              <w:pStyle w:val="ListParagraph"/>
              <w:ind w:left="0"/>
              <w:cnfStyle w:val="000000000000" w:firstRow="0" w:lastRow="0" w:firstColumn="0" w:lastColumn="0" w:oddVBand="0" w:evenVBand="0" w:oddHBand="0" w:evenHBand="0" w:firstRowFirstColumn="0" w:firstRowLastColumn="0" w:lastRowFirstColumn="0" w:lastRowLastColumn="0"/>
            </w:pP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F9E192" w14:textId="77777777" w:rsidR="00CA2ADC" w:rsidRDefault="00CA2ADC" w:rsidP="0022439E">
            <w:pPr>
              <w:pStyle w:val="ListParagraph"/>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0ADC21EC" wp14:editId="3A0E175B">
                  <wp:extent cx="206375" cy="206375"/>
                  <wp:effectExtent l="0" t="0" r="3175" b="3175"/>
                  <wp:docPr id="5" name="Graphic 5" descr="Close"/>
                  <wp:cNvGraphicFramePr/>
                  <a:graphic xmlns:a="http://schemas.openxmlformats.org/drawingml/2006/main">
                    <a:graphicData uri="http://schemas.openxmlformats.org/drawingml/2006/picture">
                      <pic:pic xmlns:pic="http://schemas.openxmlformats.org/drawingml/2006/picture">
                        <pic:nvPicPr>
                          <pic:cNvPr id="7" name="Graphic 7" descr="Clos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01295" cy="201295"/>
                          </a:xfrm>
                          <a:prstGeom prst="rect">
                            <a:avLst/>
                          </a:prstGeom>
                        </pic:spPr>
                      </pic:pic>
                    </a:graphicData>
                  </a:graphic>
                </wp:inline>
              </w:drawing>
            </w:r>
          </w:p>
        </w:tc>
      </w:tr>
      <w:tr w:rsidR="00CA2ADC" w14:paraId="21D2B6F6" w14:textId="77777777" w:rsidTr="0022439E">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41EEC5" w14:textId="77777777" w:rsidR="00CA2ADC" w:rsidRDefault="00CA2ADC" w:rsidP="0022439E">
            <w:pPr>
              <w:pStyle w:val="ListParagraph"/>
              <w:ind w:left="0"/>
            </w:pPr>
            <w:r>
              <w:t xml:space="preserve">Vendor: XYZ </w:t>
            </w:r>
            <w:proofErr w:type="spellStart"/>
            <w:r>
              <w:t>Corp,PO</w:t>
            </w:r>
            <w:proofErr w:type="spellEnd"/>
            <w:r>
              <w:t>:  HHSN299202000053J \75X98019S00848,Invoice: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B71F267" w14:textId="77777777" w:rsidR="00CA2ADC"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rPr>
                <w:noProof/>
              </w:rPr>
            </w:pP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6D368E" w14:textId="77777777" w:rsidR="00CA2ADC"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49A2C681" wp14:editId="04A62639">
                  <wp:extent cx="206375" cy="206375"/>
                  <wp:effectExtent l="0" t="0" r="3175" b="3175"/>
                  <wp:docPr id="15" name="Graphic 15" descr="Close"/>
                  <wp:cNvGraphicFramePr/>
                  <a:graphic xmlns:a="http://schemas.openxmlformats.org/drawingml/2006/main">
                    <a:graphicData uri="http://schemas.openxmlformats.org/drawingml/2006/picture">
                      <pic:pic xmlns:pic="http://schemas.openxmlformats.org/drawingml/2006/picture">
                        <pic:nvPicPr>
                          <pic:cNvPr id="9" name="Graphic 9" descr="Clos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01295" cy="201295"/>
                          </a:xfrm>
                          <a:prstGeom prst="rect">
                            <a:avLst/>
                          </a:prstGeom>
                        </pic:spPr>
                      </pic:pic>
                    </a:graphicData>
                  </a:graphic>
                </wp:inline>
              </w:drawing>
            </w:r>
          </w:p>
        </w:tc>
      </w:tr>
      <w:tr w:rsidR="00CA2ADC" w14:paraId="778860FD" w14:textId="77777777" w:rsidTr="0022439E">
        <w:trPr>
          <w:trHeight w:val="336"/>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auto"/>
              <w:right w:val="single" w:sz="4" w:space="0" w:color="8EAADB" w:themeColor="accent1" w:themeTint="99"/>
            </w:tcBorders>
          </w:tcPr>
          <w:p w14:paraId="2BC1B8E3" w14:textId="77777777" w:rsidR="00CA2ADC" w:rsidRDefault="00CA2ADC" w:rsidP="0022439E">
            <w:pPr>
              <w:pStyle w:val="ListParagraph"/>
              <w:ind w:left="0"/>
            </w:pPr>
            <w:r>
              <w:t>Vendor: XYZ Corp|PO:HHSN299202000053J|Invoice: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1DE94D0" w14:textId="77777777" w:rsidR="00CA2ADC" w:rsidRDefault="00CA2ADC" w:rsidP="0022439E">
            <w:pPr>
              <w:pStyle w:val="ListParagraph"/>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751506A3" wp14:editId="42AC8251">
                  <wp:extent cx="227330" cy="222250"/>
                  <wp:effectExtent l="0" t="0" r="1270" b="6350"/>
                  <wp:docPr id="19" name="Graphic 19" descr="Checkmark"/>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24790" cy="224790"/>
                          </a:xfrm>
                          <a:prstGeom prst="rect">
                            <a:avLst/>
                          </a:prstGeom>
                        </pic:spPr>
                      </pic:pic>
                    </a:graphicData>
                  </a:graphic>
                </wp:inline>
              </w:drawing>
            </w: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2FFB9D2" w14:textId="77777777" w:rsidR="00CA2ADC" w:rsidRDefault="00CA2ADC" w:rsidP="0022439E">
            <w:pPr>
              <w:pStyle w:val="ListParagraph"/>
              <w:ind w:left="0"/>
              <w:jc w:val="center"/>
              <w:cnfStyle w:val="000000000000" w:firstRow="0" w:lastRow="0" w:firstColumn="0" w:lastColumn="0" w:oddVBand="0" w:evenVBand="0" w:oddHBand="0" w:evenHBand="0" w:firstRowFirstColumn="0" w:firstRowLastColumn="0" w:lastRowFirstColumn="0" w:lastRowLastColumn="0"/>
              <w:rPr>
                <w:noProof/>
              </w:rPr>
            </w:pPr>
          </w:p>
        </w:tc>
      </w:tr>
      <w:tr w:rsidR="00CA2ADC" w:rsidRPr="00A470C5" w14:paraId="72431AB5" w14:textId="77777777" w:rsidTr="0022439E">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auto"/>
              <w:left w:val="single" w:sz="4" w:space="0" w:color="auto"/>
              <w:bottom w:val="single" w:sz="4" w:space="0" w:color="auto"/>
              <w:right w:val="single" w:sz="4" w:space="0" w:color="auto"/>
            </w:tcBorders>
          </w:tcPr>
          <w:p w14:paraId="45FDB07D" w14:textId="77777777" w:rsidR="00CA2ADC" w:rsidRPr="00A470C5" w:rsidRDefault="00CA2ADC" w:rsidP="0022439E">
            <w:pPr>
              <w:pStyle w:val="ListParagraph"/>
              <w:ind w:left="0"/>
              <w:rPr>
                <w:highlight w:val="yellow"/>
              </w:rPr>
            </w:pPr>
            <w:r w:rsidRPr="00A470C5">
              <w:t>Vendor: XYZ Corp|PO:HHSN311201600011U|Invoice:XYASAD</w:t>
            </w:r>
          </w:p>
        </w:tc>
        <w:tc>
          <w:tcPr>
            <w:tcW w:w="1070" w:type="dxa"/>
            <w:tcBorders>
              <w:top w:val="single" w:sz="4" w:space="0" w:color="8EAADB" w:themeColor="accent1" w:themeTint="99"/>
              <w:left w:val="single" w:sz="4" w:space="0" w:color="auto"/>
              <w:bottom w:val="single" w:sz="4" w:space="0" w:color="8EAADB" w:themeColor="accent1" w:themeTint="99"/>
              <w:right w:val="single" w:sz="4" w:space="0" w:color="8EAADB" w:themeColor="accent1" w:themeTint="99"/>
            </w:tcBorders>
          </w:tcPr>
          <w:p w14:paraId="30687883" w14:textId="77777777" w:rsidR="00CA2ADC" w:rsidRPr="00A470C5"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rPr>
                <w:noProof/>
                <w:highlight w:val="yellow"/>
              </w:rPr>
            </w:pPr>
            <w:r w:rsidRPr="00A470C5">
              <w:rPr>
                <w:noProof/>
              </w:rPr>
              <w:drawing>
                <wp:inline distT="0" distB="0" distL="0" distR="0" wp14:anchorId="6F1034DD" wp14:editId="5BC90183">
                  <wp:extent cx="227330" cy="222250"/>
                  <wp:effectExtent l="0" t="0" r="1270" b="6350"/>
                  <wp:docPr id="20" name="Graphic 20" descr="Checkmark"/>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24790" cy="224790"/>
                          </a:xfrm>
                          <a:prstGeom prst="rect">
                            <a:avLst/>
                          </a:prstGeom>
                        </pic:spPr>
                      </pic:pic>
                    </a:graphicData>
                  </a:graphic>
                </wp:inline>
              </w:drawing>
            </w: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2E40FE9" w14:textId="77777777" w:rsidR="00CA2ADC" w:rsidRPr="00A470C5"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rPr>
                <w:noProof/>
                <w:highlight w:val="yellow"/>
              </w:rPr>
            </w:pPr>
          </w:p>
        </w:tc>
      </w:tr>
    </w:tbl>
    <w:p w14:paraId="4EDD7C8A" w14:textId="0187E56A" w:rsidR="00987869" w:rsidRDefault="00DE7BEC" w:rsidP="00987869">
      <w:pPr>
        <w:rPr>
          <w:b/>
          <w:bCs/>
          <w:u w:val="single"/>
        </w:rPr>
      </w:pPr>
      <w:r w:rsidRPr="00A470C5">
        <w:rPr>
          <w:b/>
          <w:bCs/>
          <w:u w:val="single"/>
        </w:rPr>
        <w:t>Subject Line Examples</w:t>
      </w:r>
    </w:p>
    <w:p w14:paraId="767F4B15" w14:textId="77777777" w:rsidR="0022439E" w:rsidRDefault="0022439E" w:rsidP="0022439E">
      <w:pPr>
        <w:spacing w:after="0"/>
        <w:contextualSpacing/>
      </w:pPr>
      <w:r w:rsidRPr="00307871">
        <w:t>For your reference, below is a chart listing examples of the correct and incorrect subject lines. Note: These are just examples, you must enter the applicable information for the invoice you are submitting.</w:t>
      </w:r>
    </w:p>
    <w:p w14:paraId="5578CB41" w14:textId="77777777" w:rsidR="00D93ADA" w:rsidRPr="001C2D38" w:rsidRDefault="00D93ADA" w:rsidP="00987869"/>
    <w:p w14:paraId="3B89A5D1" w14:textId="77777777" w:rsidR="00CA2ADC" w:rsidRDefault="00CA2ADC" w:rsidP="0024596E">
      <w:pPr>
        <w:spacing w:line="252" w:lineRule="auto"/>
        <w:rPr>
          <w:b/>
          <w:bCs/>
          <w:u w:val="single"/>
        </w:rPr>
      </w:pPr>
    </w:p>
    <w:p w14:paraId="010F4F4E" w14:textId="1E4E43BF" w:rsidR="0024596E" w:rsidRPr="0024596E" w:rsidRDefault="00307871" w:rsidP="0024596E">
      <w:pPr>
        <w:spacing w:line="252" w:lineRule="auto"/>
      </w:pPr>
      <w:r w:rsidRPr="0024596E">
        <w:rPr>
          <w:b/>
          <w:bCs/>
          <w:u w:val="single"/>
        </w:rPr>
        <w:t>Reminde</w:t>
      </w:r>
      <w:r w:rsidR="0024596E" w:rsidRPr="0024596E">
        <w:rPr>
          <w:b/>
          <w:bCs/>
          <w:u w:val="single"/>
        </w:rPr>
        <w:t>rs</w:t>
      </w:r>
    </w:p>
    <w:p w14:paraId="112431FE" w14:textId="041C0973" w:rsidR="0084344A" w:rsidRPr="0084344A" w:rsidRDefault="009E777D" w:rsidP="0084344A">
      <w:pPr>
        <w:pStyle w:val="ListParagraph"/>
        <w:numPr>
          <w:ilvl w:val="0"/>
          <w:numId w:val="3"/>
        </w:numPr>
        <w:spacing w:line="252" w:lineRule="auto"/>
        <w:ind w:left="630"/>
      </w:pPr>
      <w:r>
        <w:rPr>
          <w:b/>
          <w:bCs/>
        </w:rPr>
        <w:t>E</w:t>
      </w:r>
      <w:r w:rsidRPr="009E777D">
        <w:rPr>
          <w:b/>
          <w:bCs/>
        </w:rPr>
        <w:t xml:space="preserve">ffective December 1, 2020, OFM will no longer accept hard copy vendor invoices sent to the OFM billing office via any shipping services (i.e., USPS, FedEx, UPS, DHL, etc.) or those delivered by </w:t>
      </w:r>
      <w:r>
        <w:rPr>
          <w:b/>
          <w:bCs/>
        </w:rPr>
        <w:t>any</w:t>
      </w:r>
      <w:r w:rsidRPr="009E777D">
        <w:rPr>
          <w:b/>
          <w:bCs/>
        </w:rPr>
        <w:t xml:space="preserve"> in-person drop off</w:t>
      </w:r>
      <w:r>
        <w:rPr>
          <w:b/>
          <w:bCs/>
        </w:rPr>
        <w:t>.</w:t>
      </w:r>
      <w:r w:rsidR="00245C79">
        <w:rPr>
          <w:color w:val="000000" w:themeColor="text1"/>
          <w:sz w:val="24"/>
          <w:szCs w:val="24"/>
        </w:rPr>
        <w:t xml:space="preserve"> </w:t>
      </w:r>
      <w:r w:rsidR="000A208D" w:rsidRPr="000A208D">
        <w:rPr>
          <w:color w:val="000000" w:themeColor="text1"/>
          <w:sz w:val="24"/>
          <w:szCs w:val="24"/>
        </w:rPr>
        <w:t xml:space="preserve">OFM will </w:t>
      </w:r>
      <w:r w:rsidR="000A208D" w:rsidRPr="000A208D">
        <w:rPr>
          <w:b/>
          <w:bCs/>
          <w:color w:val="000000" w:themeColor="text1"/>
          <w:sz w:val="24"/>
          <w:szCs w:val="24"/>
          <w:u w:val="single"/>
        </w:rPr>
        <w:t xml:space="preserve">not </w:t>
      </w:r>
      <w:r w:rsidR="000A208D" w:rsidRPr="000A208D">
        <w:rPr>
          <w:color w:val="000000" w:themeColor="text1"/>
          <w:sz w:val="24"/>
          <w:szCs w:val="24"/>
        </w:rPr>
        <w:t>accept any invoices postmarked and/or delivered in-person on/after December 1, 2020.</w:t>
      </w:r>
      <w:r w:rsidR="00245C79">
        <w:rPr>
          <w:color w:val="000000" w:themeColor="text1"/>
          <w:sz w:val="24"/>
          <w:szCs w:val="24"/>
        </w:rPr>
        <w:t xml:space="preserve"> </w:t>
      </w:r>
      <w:r w:rsidR="0084344A">
        <w:t>Please follow the electronic submission instructions</w:t>
      </w:r>
      <w:r w:rsidR="006F6796">
        <w:t xml:space="preserve"> on page 1</w:t>
      </w:r>
      <w:r w:rsidR="0084344A">
        <w:t>. </w:t>
      </w:r>
      <w:r w:rsidR="00245C79">
        <w:t xml:space="preserve"> </w:t>
      </w:r>
      <w:r w:rsidR="0084344A">
        <w:t xml:space="preserve">Failure to follow the above electronic submission instructions </w:t>
      </w:r>
      <w:r>
        <w:t>will</w:t>
      </w:r>
      <w:r w:rsidR="0084344A">
        <w:t xml:space="preserve"> result in invoice processing delays. </w:t>
      </w:r>
    </w:p>
    <w:p w14:paraId="5B28CB66" w14:textId="685E9FC5" w:rsidR="00970F2D" w:rsidRPr="0084344A" w:rsidRDefault="00974F9E" w:rsidP="00970F2D">
      <w:pPr>
        <w:pStyle w:val="ListParagraph"/>
        <w:numPr>
          <w:ilvl w:val="0"/>
          <w:numId w:val="3"/>
        </w:numPr>
        <w:tabs>
          <w:tab w:val="left" w:pos="360"/>
        </w:tabs>
        <w:ind w:left="630"/>
        <w:rPr>
          <w:b/>
          <w:bCs/>
        </w:rPr>
      </w:pPr>
      <w:r>
        <w:t xml:space="preserve">Only invoices should be sent to </w:t>
      </w:r>
      <w:r w:rsidR="00970F2D">
        <w:t xml:space="preserve">the following mailbox: </w:t>
      </w:r>
      <w:hyperlink r:id="rId19" w:history="1">
        <w:r w:rsidR="00970F2D" w:rsidRPr="00331C6F">
          <w:rPr>
            <w:rStyle w:val="Hyperlink"/>
          </w:rPr>
          <w:t>invoicing@nih.gov</w:t>
        </w:r>
      </w:hyperlink>
      <w:r>
        <w:t xml:space="preserve">. Please do not send emails to this mailbox requesting a status of your invoice(s) and do not include the </w:t>
      </w:r>
      <w:hyperlink r:id="rId20" w:history="1">
        <w:r w:rsidRPr="00331C6F">
          <w:rPr>
            <w:rStyle w:val="Hyperlink"/>
          </w:rPr>
          <w:t>invoicing@nih.gov</w:t>
        </w:r>
      </w:hyperlink>
      <w:r>
        <w:t xml:space="preserve"> email address in your correspondence with NIH Institutes/Centers.</w:t>
      </w:r>
      <w:r w:rsidR="00970F2D">
        <w:t xml:space="preserve"> </w:t>
      </w:r>
    </w:p>
    <w:p w14:paraId="32DB64EA" w14:textId="130E2315" w:rsidR="00470133" w:rsidRPr="00470133" w:rsidRDefault="00970F2D" w:rsidP="00307871">
      <w:pPr>
        <w:pStyle w:val="ListParagraph"/>
        <w:numPr>
          <w:ilvl w:val="0"/>
          <w:numId w:val="3"/>
        </w:numPr>
        <w:tabs>
          <w:tab w:val="left" w:pos="360"/>
        </w:tabs>
        <w:ind w:left="630"/>
        <w:rPr>
          <w:b/>
          <w:bCs/>
        </w:rPr>
      </w:pPr>
      <w:r>
        <w:t>You m</w:t>
      </w:r>
      <w:r w:rsidR="008D0763">
        <w:t>ust submit only</w:t>
      </w:r>
      <w:r w:rsidR="00470133">
        <w:t xml:space="preserve"> </w:t>
      </w:r>
      <w:r w:rsidR="00470133" w:rsidRPr="008D0763">
        <w:rPr>
          <w:b/>
          <w:bCs/>
        </w:rPr>
        <w:t>one</w:t>
      </w:r>
      <w:r w:rsidR="00470133">
        <w:t xml:space="preserve"> invoice per email.</w:t>
      </w:r>
      <w:r w:rsidR="00E27AAE">
        <w:t xml:space="preserve"> </w:t>
      </w:r>
    </w:p>
    <w:p w14:paraId="6B6AE2E4" w14:textId="63619D46" w:rsidR="00307871" w:rsidRPr="00307871" w:rsidRDefault="00307871" w:rsidP="00307871">
      <w:pPr>
        <w:pStyle w:val="ListParagraph"/>
        <w:numPr>
          <w:ilvl w:val="0"/>
          <w:numId w:val="3"/>
        </w:numPr>
        <w:tabs>
          <w:tab w:val="left" w:pos="360"/>
        </w:tabs>
        <w:ind w:left="630"/>
        <w:rPr>
          <w:b/>
          <w:bCs/>
        </w:rPr>
      </w:pPr>
      <w:r w:rsidRPr="00307871">
        <w:rPr>
          <w:rFonts w:eastAsia="Times New Roman"/>
        </w:rPr>
        <w:t xml:space="preserve">Follow the system size limits that apply to the email and each invoice: </w:t>
      </w:r>
      <w:r w:rsidRPr="00D447BF">
        <w:t xml:space="preserve">individual email attachments cannot exceed 5 megabytes each; and the email plus all attachments cannot exceed a total of 30 megabytes. </w:t>
      </w:r>
    </w:p>
    <w:p w14:paraId="7E8F2EB3" w14:textId="01B12B18" w:rsidR="00307871" w:rsidRDefault="00307871" w:rsidP="00307871">
      <w:pPr>
        <w:pStyle w:val="ListParagraph"/>
        <w:numPr>
          <w:ilvl w:val="0"/>
          <w:numId w:val="3"/>
        </w:numPr>
        <w:spacing w:line="252" w:lineRule="auto"/>
        <w:ind w:left="630"/>
        <w:rPr>
          <w:rFonts w:eastAsia="Times New Roman"/>
        </w:rPr>
      </w:pPr>
      <w:r>
        <w:rPr>
          <w:rFonts w:eastAsia="Times New Roman"/>
        </w:rPr>
        <w:t>Clearly identify a valid and complete contract number on each invoice</w:t>
      </w:r>
      <w:r w:rsidR="00970F2D">
        <w:rPr>
          <w:rFonts w:eastAsia="Times New Roman"/>
        </w:rPr>
        <w:t>.</w:t>
      </w:r>
    </w:p>
    <w:p w14:paraId="454C44AF" w14:textId="53336F72" w:rsidR="00307871" w:rsidRDefault="00307871" w:rsidP="00307871">
      <w:pPr>
        <w:pStyle w:val="ListParagraph"/>
        <w:numPr>
          <w:ilvl w:val="0"/>
          <w:numId w:val="3"/>
        </w:numPr>
        <w:spacing w:line="252" w:lineRule="auto"/>
        <w:ind w:left="630"/>
        <w:rPr>
          <w:rFonts w:eastAsia="Times New Roman"/>
        </w:rPr>
      </w:pPr>
      <w:r>
        <w:rPr>
          <w:rFonts w:eastAsia="Times New Roman"/>
        </w:rPr>
        <w:t xml:space="preserve">Clearly identify an accurate </w:t>
      </w:r>
      <w:r w:rsidR="00AF22CF">
        <w:rPr>
          <w:rFonts w:eastAsia="Times New Roman"/>
        </w:rPr>
        <w:t>Unique Entity Identifier (UEI)</w:t>
      </w:r>
      <w:r>
        <w:rPr>
          <w:rFonts w:eastAsia="Times New Roman"/>
        </w:rPr>
        <w:t xml:space="preserve"> number on each invoice</w:t>
      </w:r>
      <w:r w:rsidR="00970F2D">
        <w:rPr>
          <w:rFonts w:eastAsia="Times New Roman"/>
        </w:rPr>
        <w:t>.</w:t>
      </w:r>
    </w:p>
    <w:p w14:paraId="19F3C219" w14:textId="11D3E6D3" w:rsidR="00307871" w:rsidRDefault="00307871" w:rsidP="00307871">
      <w:pPr>
        <w:pStyle w:val="ListParagraph"/>
        <w:numPr>
          <w:ilvl w:val="0"/>
          <w:numId w:val="3"/>
        </w:numPr>
        <w:spacing w:line="252" w:lineRule="auto"/>
        <w:ind w:left="630"/>
        <w:rPr>
          <w:rFonts w:eastAsia="Times New Roman"/>
        </w:rPr>
      </w:pPr>
      <w:r>
        <w:rPr>
          <w:rFonts w:eastAsia="Times New Roman"/>
        </w:rPr>
        <w:t>DO NOT include confidential information such as Social Security Numbers (do not include TIN if it is a Social Security Number)</w:t>
      </w:r>
      <w:r w:rsidR="00970F2D">
        <w:rPr>
          <w:rFonts w:eastAsia="Times New Roman"/>
        </w:rPr>
        <w:t>.</w:t>
      </w:r>
    </w:p>
    <w:p w14:paraId="7D31ADF2" w14:textId="07B0BC27" w:rsidR="0024596E" w:rsidRDefault="009B451C" w:rsidP="00887BF3">
      <w:r w:rsidRPr="009B451C">
        <w:rPr>
          <w:rFonts w:eastAsia="Times New Roman"/>
        </w:rPr>
        <w:t xml:space="preserve">The invoice attached to the email </w:t>
      </w:r>
      <w:r w:rsidR="001F0D49">
        <w:rPr>
          <w:rFonts w:eastAsia="Times New Roman"/>
        </w:rPr>
        <w:t xml:space="preserve">must </w:t>
      </w:r>
      <w:r w:rsidRPr="009B451C">
        <w:rPr>
          <w:rFonts w:eastAsia="Times New Roman"/>
        </w:rPr>
        <w:t>be in a PDF or Word format</w:t>
      </w:r>
      <w:r w:rsidR="00970F2D">
        <w:rPr>
          <w:rFonts w:eastAsia="Times New Roman"/>
        </w:rPr>
        <w:t>.</w:t>
      </w:r>
      <w:r w:rsidR="00006220">
        <w:rPr>
          <w:rFonts w:eastAsia="Times New Roman"/>
        </w:rPr>
        <w:t xml:space="preserve"> </w:t>
      </w:r>
      <w:r w:rsidR="00307871">
        <w:t xml:space="preserve">The date/time that a </w:t>
      </w:r>
      <w:r w:rsidR="00307871" w:rsidRPr="00E83579">
        <w:t>valid</w:t>
      </w:r>
      <w:r w:rsidR="00307871">
        <w:t xml:space="preserve"> invoice is submitted electronically to the email box (</w:t>
      </w:r>
      <w:hyperlink r:id="rId21" w:history="1">
        <w:r w:rsidR="00307871" w:rsidRPr="00261A11">
          <w:rPr>
            <w:rStyle w:val="Hyperlink"/>
          </w:rPr>
          <w:t>invoicing@nih.gov</w:t>
        </w:r>
      </w:hyperlink>
      <w:r w:rsidR="00307871">
        <w:t xml:space="preserve">) </w:t>
      </w:r>
      <w:r w:rsidR="00307871" w:rsidRPr="004407F3">
        <w:t>will be the same date/time logged as the invoice is received by NIH.</w:t>
      </w:r>
    </w:p>
    <w:p w14:paraId="5F6363BC" w14:textId="77777777" w:rsidR="00D93ADA" w:rsidRDefault="00D93ADA" w:rsidP="00887BF3">
      <w:pPr>
        <w:rPr>
          <w:b/>
          <w:bCs/>
        </w:rPr>
      </w:pPr>
    </w:p>
    <w:p w14:paraId="0E46DD27" w14:textId="13D448C9" w:rsidR="00AE7BE9" w:rsidRDefault="00AE7BE9" w:rsidP="00887BF3">
      <w:pPr>
        <w:rPr>
          <w:b/>
          <w:bCs/>
        </w:rPr>
      </w:pPr>
      <w:r>
        <w:rPr>
          <w:b/>
          <w:bCs/>
        </w:rPr>
        <w:t>Questions?</w:t>
      </w:r>
    </w:p>
    <w:p w14:paraId="3FACF6DB" w14:textId="222EEAD4" w:rsidR="00307871" w:rsidRDefault="00307871" w:rsidP="00887BF3">
      <w:r>
        <w:t>Please direct i</w:t>
      </w:r>
      <w:r w:rsidRPr="00474CE4">
        <w:t xml:space="preserve">nquiries regarding the status of invoices such as receipt of invoices, due date, or payment of invoices </w:t>
      </w:r>
      <w:r>
        <w:t xml:space="preserve">to the </w:t>
      </w:r>
      <w:r w:rsidRPr="00474CE4">
        <w:t>OFM Customer Service</w:t>
      </w:r>
      <w:r>
        <w:t xml:space="preserve"> Office. The OFM Customer Service contact information and </w:t>
      </w:r>
      <w:r w:rsidR="000168CA">
        <w:t xml:space="preserve">of </w:t>
      </w:r>
      <w:r>
        <w:t xml:space="preserve">methods to contact are available at </w:t>
      </w:r>
      <w:r w:rsidR="00AE7BE9">
        <w:t xml:space="preserve">the following </w:t>
      </w:r>
      <w:r>
        <w:t xml:space="preserve">OFM website </w:t>
      </w:r>
      <w:hyperlink r:id="rId22" w:history="1">
        <w:r w:rsidR="00C863C9">
          <w:rPr>
            <w:rStyle w:val="Hyperlink"/>
          </w:rPr>
          <w:t>https://ofm.od.nih.gov/Pages/Customer-Service.aspx</w:t>
        </w:r>
      </w:hyperlink>
      <w:r w:rsidR="00C863C9">
        <w:t xml:space="preserve"> </w:t>
      </w:r>
      <w:r w:rsidR="00AE7BE9">
        <w:t>and below.</w:t>
      </w:r>
    </w:p>
    <w:p w14:paraId="7D9EB020" w14:textId="3CBF2A1F" w:rsidR="00887BF3" w:rsidRDefault="00887BF3" w:rsidP="00307871">
      <w:r>
        <w:lastRenderedPageBreak/>
        <w:t>T</w:t>
      </w:r>
      <w:r w:rsidRPr="00474CE4">
        <w:t xml:space="preserve">he </w:t>
      </w:r>
      <w:r>
        <w:t xml:space="preserve">Customer Service Office </w:t>
      </w:r>
      <w:r w:rsidRPr="00474CE4">
        <w:t>is open Monday</w:t>
      </w:r>
      <w:r w:rsidR="001F0D49">
        <w:t xml:space="preserve"> – </w:t>
      </w:r>
      <w:r w:rsidRPr="00474CE4">
        <w:t>Friday from 8:30</w:t>
      </w:r>
      <w:r>
        <w:t xml:space="preserve"> </w:t>
      </w:r>
      <w:r w:rsidRPr="00474CE4">
        <w:t xml:space="preserve">am to </w:t>
      </w:r>
      <w:r w:rsidR="00245C79">
        <w:t>5:0</w:t>
      </w:r>
      <w:r w:rsidRPr="00474CE4">
        <w:t>0</w:t>
      </w:r>
      <w:r>
        <w:t xml:space="preserve"> </w:t>
      </w:r>
      <w:r w:rsidRPr="00474CE4">
        <w:t>pm</w:t>
      </w:r>
      <w:r>
        <w:t xml:space="preserve"> (Eastern Standard Time</w:t>
      </w:r>
      <w:r w:rsidR="001F0D49">
        <w:t>)</w:t>
      </w:r>
      <w:r>
        <w:t xml:space="preserve"> and </w:t>
      </w:r>
      <w:r w:rsidRPr="00517760">
        <w:t>is closed daily between 12:00</w:t>
      </w:r>
      <w:r>
        <w:t xml:space="preserve"> </w:t>
      </w:r>
      <w:r w:rsidRPr="00517760">
        <w:t>pm to 1:00</w:t>
      </w:r>
      <w:r>
        <w:t xml:space="preserve"> </w:t>
      </w:r>
      <w:r w:rsidRPr="00517760">
        <w:t>pm</w:t>
      </w:r>
      <w:r>
        <w:t xml:space="preserve"> (Eastern Standard Time). </w:t>
      </w:r>
      <w:r w:rsidR="00ED4742">
        <w:t>The Customer Service Office phone number is 301-496-6088.</w:t>
      </w:r>
    </w:p>
    <w:p w14:paraId="5A7DE40E" w14:textId="595E5F80" w:rsidR="00AE7BE9" w:rsidRDefault="0032698F" w:rsidP="00307871">
      <w:pPr>
        <w:rPr>
          <w:b/>
          <w:bCs/>
        </w:rPr>
      </w:pPr>
      <w:r>
        <w:rPr>
          <w:noProof/>
        </w:rPr>
        <w:drawing>
          <wp:inline distT="0" distB="0" distL="0" distR="0" wp14:anchorId="14829263" wp14:editId="32D6D680">
            <wp:extent cx="2281657" cy="2762250"/>
            <wp:effectExtent l="0" t="0" r="4445" b="0"/>
            <wp:docPr id="16" name="Picture 16" descr="Snapshot of OFM Customer Service Help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49626" cy="2844536"/>
                    </a:xfrm>
                    <a:prstGeom prst="rect">
                      <a:avLst/>
                    </a:prstGeom>
                  </pic:spPr>
                </pic:pic>
              </a:graphicData>
            </a:graphic>
          </wp:inline>
        </w:drawing>
      </w:r>
    </w:p>
    <w:p w14:paraId="21A51D87" w14:textId="2086F40B" w:rsidR="00307871" w:rsidRPr="001F0D49" w:rsidRDefault="00307871" w:rsidP="00307871">
      <w:pPr>
        <w:rPr>
          <w:b/>
          <w:bCs/>
        </w:rPr>
      </w:pPr>
      <w:r w:rsidRPr="00E83579">
        <w:rPr>
          <w:b/>
          <w:bCs/>
        </w:rPr>
        <w:t>Instructions for Contractor</w:t>
      </w:r>
      <w:r w:rsidR="00E27AAE">
        <w:rPr>
          <w:b/>
          <w:bCs/>
        </w:rPr>
        <w:t>/Vendor</w:t>
      </w:r>
      <w:r w:rsidRPr="00E83579">
        <w:rPr>
          <w:b/>
          <w:bCs/>
        </w:rPr>
        <w:t xml:space="preserve"> Courtesy Copy Electronic Invoice Submission to the Contracting Officer (CO): </w:t>
      </w:r>
    </w:p>
    <w:p w14:paraId="7DFCEF07" w14:textId="58915E4A" w:rsidR="00307871" w:rsidRPr="00545FA9" w:rsidRDefault="00307871" w:rsidP="002B4BEA">
      <w:pPr>
        <w:rPr>
          <w:b/>
          <w:bCs/>
        </w:rPr>
      </w:pPr>
      <w:r w:rsidRPr="007471D4">
        <w:t>The Contractor</w:t>
      </w:r>
      <w:r w:rsidR="00E27AAE">
        <w:t>/Vendor</w:t>
      </w:r>
      <w:r w:rsidRPr="007471D4">
        <w:t xml:space="preserve"> shall</w:t>
      </w:r>
      <w:r w:rsidR="001230F7">
        <w:t xml:space="preserve"> </w:t>
      </w:r>
      <w:r w:rsidR="00E27AAE">
        <w:t>send a cc</w:t>
      </w:r>
      <w:r w:rsidR="0032698F">
        <w:t>: copy</w:t>
      </w:r>
      <w:r w:rsidR="001230F7">
        <w:t xml:space="preserve"> </w:t>
      </w:r>
      <w:r w:rsidR="00E27AAE">
        <w:t xml:space="preserve">to </w:t>
      </w:r>
      <w:r w:rsidR="001230F7">
        <w:t>the NIH Contracting Officer</w:t>
      </w:r>
      <w:r w:rsidR="009832B8">
        <w:t xml:space="preserve"> and the</w:t>
      </w:r>
      <w:r w:rsidR="00D2128E">
        <w:t xml:space="preserve"> </w:t>
      </w:r>
      <w:r w:rsidR="009832B8" w:rsidRPr="009832B8">
        <w:t xml:space="preserve">NIH Contracting Officer’s Representative (COR) stated in the award </w:t>
      </w:r>
      <w:r w:rsidR="009832B8">
        <w:t>and</w:t>
      </w:r>
      <w:r w:rsidR="00A470C5">
        <w:t xml:space="preserve"> </w:t>
      </w:r>
      <w:r w:rsidR="0032698F">
        <w:t>the NIH Program</w:t>
      </w:r>
      <w:r w:rsidR="00D2128E">
        <w:t xml:space="preserve"> point of contact</w:t>
      </w:r>
      <w:r w:rsidR="00E27AAE">
        <w:t xml:space="preserve"> when submitting the invoice to </w:t>
      </w:r>
      <w:r w:rsidR="00D2128E">
        <w:t>NIH/OFM for payment</w:t>
      </w:r>
      <w:r w:rsidR="001230F7">
        <w:t>.</w:t>
      </w:r>
    </w:p>
    <w:sectPr w:rsidR="00307871" w:rsidRPr="00545FA9" w:rsidSect="00505E36">
      <w:headerReference w:type="default" r:id="rId24"/>
      <w:footerReference w:type="default" r:id="rId25"/>
      <w:headerReference w:type="first" r:id="rId26"/>
      <w:footerReference w:type="first" r:id="rId27"/>
      <w:pgSz w:w="12240" w:h="15840"/>
      <w:pgMar w:top="990" w:right="634" w:bottom="1008" w:left="634"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9495C" w14:textId="77777777" w:rsidR="00123799" w:rsidRDefault="00123799" w:rsidP="002B4BEA">
      <w:pPr>
        <w:spacing w:after="0" w:line="240" w:lineRule="auto"/>
      </w:pPr>
      <w:r>
        <w:separator/>
      </w:r>
    </w:p>
  </w:endnote>
  <w:endnote w:type="continuationSeparator" w:id="0">
    <w:p w14:paraId="0FAC6D88" w14:textId="77777777" w:rsidR="00123799" w:rsidRDefault="00123799" w:rsidP="002B4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480043"/>
      <w:docPartObj>
        <w:docPartGallery w:val="Page Numbers (Bottom of Page)"/>
        <w:docPartUnique/>
      </w:docPartObj>
    </w:sdtPr>
    <w:sdtEndPr/>
    <w:sdtContent>
      <w:sdt>
        <w:sdtPr>
          <w:id w:val="-1769616900"/>
          <w:docPartObj>
            <w:docPartGallery w:val="Page Numbers (Top of Page)"/>
            <w:docPartUnique/>
          </w:docPartObj>
        </w:sdtPr>
        <w:sdtEndPr/>
        <w:sdtContent>
          <w:p w14:paraId="7CFD7A9E" w14:textId="3313A186" w:rsidR="00505E36" w:rsidRDefault="00505E3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98EC777" w14:textId="77777777" w:rsidR="00505E36" w:rsidRDefault="00505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F06DF" w14:textId="3A1F1786" w:rsidR="00505E36" w:rsidRDefault="00505E36">
    <w:pPr>
      <w:pStyle w:val="Footer"/>
    </w:pPr>
    <w:r>
      <w:tab/>
    </w:r>
    <w:r>
      <w:tab/>
      <w:t>Page 1 of 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94B41" w14:textId="77777777" w:rsidR="00123799" w:rsidRDefault="00123799" w:rsidP="002B4BEA">
      <w:pPr>
        <w:spacing w:after="0" w:line="240" w:lineRule="auto"/>
      </w:pPr>
      <w:r>
        <w:separator/>
      </w:r>
    </w:p>
  </w:footnote>
  <w:footnote w:type="continuationSeparator" w:id="0">
    <w:p w14:paraId="01C91C3C" w14:textId="77777777" w:rsidR="00123799" w:rsidRDefault="00123799" w:rsidP="002B4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13B2C" w14:textId="3A4991BA" w:rsidR="005E02AB" w:rsidRPr="002B4BEA" w:rsidRDefault="005E02AB" w:rsidP="005E02AB">
    <w:pPr>
      <w:jc w:val="center"/>
      <w:rPr>
        <w:b/>
        <w:bCs/>
        <w:sz w:val="28"/>
        <w:szCs w:val="28"/>
      </w:rPr>
    </w:pPr>
    <w:r w:rsidRPr="002B4BEA">
      <w:rPr>
        <w:b/>
        <w:bCs/>
        <w:sz w:val="28"/>
        <w:szCs w:val="28"/>
      </w:rPr>
      <w:t xml:space="preserve">Instructions for Submitting </w:t>
    </w:r>
    <w:r>
      <w:rPr>
        <w:b/>
        <w:bCs/>
        <w:sz w:val="28"/>
        <w:szCs w:val="28"/>
      </w:rPr>
      <w:t xml:space="preserve">Electronic </w:t>
    </w:r>
    <w:r w:rsidRPr="002B4BEA">
      <w:rPr>
        <w:b/>
        <w:bCs/>
        <w:sz w:val="28"/>
        <w:szCs w:val="28"/>
      </w:rPr>
      <w:t xml:space="preserve">Invoices via Email to </w:t>
    </w:r>
    <w:r>
      <w:rPr>
        <w:b/>
        <w:bCs/>
        <w:sz w:val="28"/>
        <w:szCs w:val="28"/>
      </w:rPr>
      <w:t xml:space="preserve">the NIH Office of Financial Management (OFM) Effective </w:t>
    </w:r>
    <w:r w:rsidR="005D5CEE">
      <w:rPr>
        <w:b/>
        <w:bCs/>
        <w:sz w:val="28"/>
        <w:szCs w:val="28"/>
      </w:rPr>
      <w:t>April 23,</w:t>
    </w:r>
    <w:r w:rsidR="00383C20">
      <w:rPr>
        <w:b/>
        <w:bCs/>
        <w:sz w:val="28"/>
        <w:szCs w:val="28"/>
      </w:rPr>
      <w:t xml:space="preserve"> </w:t>
    </w:r>
    <w:r w:rsidR="005D5CEE">
      <w:rPr>
        <w:b/>
        <w:bCs/>
        <w:sz w:val="28"/>
        <w:szCs w:val="28"/>
      </w:rPr>
      <w:t>2020</w:t>
    </w:r>
    <w:r w:rsidR="002A59BB">
      <w:rPr>
        <w:b/>
        <w:bCs/>
        <w:sz w:val="28"/>
        <w:szCs w:val="28"/>
      </w:rPr>
      <w:t xml:space="preserve"> (Updated </w:t>
    </w:r>
    <w:r w:rsidR="000B2484">
      <w:rPr>
        <w:b/>
        <w:bCs/>
        <w:sz w:val="28"/>
        <w:szCs w:val="28"/>
      </w:rPr>
      <w:t xml:space="preserve">April </w:t>
    </w:r>
    <w:r w:rsidR="008F0AF5">
      <w:rPr>
        <w:b/>
        <w:bCs/>
        <w:sz w:val="28"/>
        <w:szCs w:val="28"/>
      </w:rPr>
      <w:t>21</w:t>
    </w:r>
    <w:r w:rsidR="000814E3">
      <w:rPr>
        <w:b/>
        <w:bCs/>
        <w:sz w:val="28"/>
        <w:szCs w:val="28"/>
      </w:rPr>
      <w:t>, 2022</w:t>
    </w:r>
    <w:r w:rsidR="002A59BB">
      <w:rPr>
        <w:b/>
        <w:bCs/>
        <w:sz w:val="28"/>
        <w:szCs w:val="28"/>
      </w:rPr>
      <w:t>)</w:t>
    </w:r>
  </w:p>
  <w:p w14:paraId="530B9323" w14:textId="77777777" w:rsidR="005E02AB" w:rsidRDefault="005E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93BAF" w14:textId="214F4BC2" w:rsidR="002B4BEA" w:rsidRDefault="002B4BEA" w:rsidP="002B4BEA">
    <w:pPr>
      <w:jc w:val="center"/>
      <w:rPr>
        <w:b/>
        <w:bCs/>
        <w:sz w:val="28"/>
        <w:szCs w:val="28"/>
      </w:rPr>
    </w:pPr>
    <w:r w:rsidRPr="002B4BEA">
      <w:rPr>
        <w:b/>
        <w:bCs/>
        <w:sz w:val="28"/>
        <w:szCs w:val="28"/>
      </w:rPr>
      <w:t xml:space="preserve">Instructions for Submitting </w:t>
    </w:r>
    <w:r w:rsidR="009C06C0">
      <w:rPr>
        <w:b/>
        <w:bCs/>
        <w:sz w:val="28"/>
        <w:szCs w:val="28"/>
      </w:rPr>
      <w:t xml:space="preserve">Electronic </w:t>
    </w:r>
    <w:r w:rsidRPr="002B4BEA">
      <w:rPr>
        <w:b/>
        <w:bCs/>
        <w:sz w:val="28"/>
        <w:szCs w:val="28"/>
      </w:rPr>
      <w:t xml:space="preserve">Invoices via Email to </w:t>
    </w:r>
    <w:r w:rsidR="00327B80">
      <w:rPr>
        <w:b/>
        <w:bCs/>
        <w:sz w:val="28"/>
        <w:szCs w:val="28"/>
      </w:rPr>
      <w:t>the NIH Office of Financial Management (</w:t>
    </w:r>
    <w:r w:rsidR="00FB0256">
      <w:rPr>
        <w:b/>
        <w:bCs/>
        <w:sz w:val="28"/>
        <w:szCs w:val="28"/>
      </w:rPr>
      <w:t>OFM</w:t>
    </w:r>
    <w:r w:rsidR="00327B80">
      <w:rPr>
        <w:b/>
        <w:bCs/>
        <w:sz w:val="28"/>
        <w:szCs w:val="28"/>
      </w:rPr>
      <w:t>)</w:t>
    </w:r>
    <w:r w:rsidR="009005A5">
      <w:rPr>
        <w:b/>
        <w:bCs/>
        <w:sz w:val="28"/>
        <w:szCs w:val="28"/>
      </w:rPr>
      <w:t xml:space="preserve"> Effective </w:t>
    </w:r>
    <w:r w:rsidR="001F2D1B">
      <w:rPr>
        <w:b/>
        <w:bCs/>
        <w:sz w:val="28"/>
        <w:szCs w:val="28"/>
      </w:rPr>
      <w:t>April 2</w:t>
    </w:r>
    <w:r w:rsidR="005D5CEE">
      <w:rPr>
        <w:b/>
        <w:bCs/>
        <w:sz w:val="28"/>
        <w:szCs w:val="28"/>
      </w:rPr>
      <w:t>3</w:t>
    </w:r>
    <w:r w:rsidR="001F2D1B">
      <w:rPr>
        <w:b/>
        <w:bCs/>
        <w:sz w:val="28"/>
        <w:szCs w:val="28"/>
      </w:rPr>
      <w:t>, 2020</w:t>
    </w:r>
    <w:r w:rsidR="002A59BB">
      <w:rPr>
        <w:b/>
        <w:bCs/>
        <w:sz w:val="28"/>
        <w:szCs w:val="28"/>
      </w:rPr>
      <w:t xml:space="preserve"> (Updated </w:t>
    </w:r>
    <w:r w:rsidR="000B2484">
      <w:rPr>
        <w:b/>
        <w:bCs/>
        <w:sz w:val="28"/>
        <w:szCs w:val="28"/>
      </w:rPr>
      <w:t xml:space="preserve">April </w:t>
    </w:r>
    <w:r w:rsidR="003E7D93">
      <w:rPr>
        <w:b/>
        <w:bCs/>
        <w:sz w:val="28"/>
        <w:szCs w:val="28"/>
      </w:rPr>
      <w:t>21</w:t>
    </w:r>
    <w:r w:rsidR="00285292">
      <w:rPr>
        <w:b/>
        <w:bCs/>
        <w:sz w:val="28"/>
        <w:szCs w:val="28"/>
      </w:rPr>
      <w:t>, 2022</w:t>
    </w:r>
    <w:r w:rsidR="002A59BB">
      <w:rPr>
        <w:b/>
        <w:bCs/>
        <w:sz w:val="28"/>
        <w:szCs w:val="28"/>
      </w:rPr>
      <w:t>)</w:t>
    </w:r>
  </w:p>
  <w:p w14:paraId="7FDFC4B4" w14:textId="77777777" w:rsidR="002A59BB" w:rsidRPr="002B4BEA" w:rsidRDefault="002A59BB" w:rsidP="002B4BEA">
    <w:pPr>
      <w:jc w:val="center"/>
      <w:rPr>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274B69"/>
    <w:multiLevelType w:val="hybridMultilevel"/>
    <w:tmpl w:val="313C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A3A4AD1"/>
    <w:multiLevelType w:val="hybridMultilevel"/>
    <w:tmpl w:val="B7C227BE"/>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2" w15:restartNumberingAfterBreak="0">
    <w:nsid w:val="6F4B599A"/>
    <w:multiLevelType w:val="hybridMultilevel"/>
    <w:tmpl w:val="388A4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DAzNrcAkmYmRko6SsGpxcWZ+XkgBca1AL5jz2gsAAAA"/>
  </w:docVars>
  <w:rsids>
    <w:rsidRoot w:val="00545FA9"/>
    <w:rsid w:val="00006220"/>
    <w:rsid w:val="000168CA"/>
    <w:rsid w:val="000243B9"/>
    <w:rsid w:val="000814E3"/>
    <w:rsid w:val="000947BE"/>
    <w:rsid w:val="000A1957"/>
    <w:rsid w:val="000A208D"/>
    <w:rsid w:val="000B1990"/>
    <w:rsid w:val="000B2484"/>
    <w:rsid w:val="000D0DC7"/>
    <w:rsid w:val="000E025E"/>
    <w:rsid w:val="000E75FE"/>
    <w:rsid w:val="00113BDA"/>
    <w:rsid w:val="001230F7"/>
    <w:rsid w:val="00123799"/>
    <w:rsid w:val="0013446D"/>
    <w:rsid w:val="001841FB"/>
    <w:rsid w:val="001A4E29"/>
    <w:rsid w:val="001C2AC0"/>
    <w:rsid w:val="001C2D38"/>
    <w:rsid w:val="001E1B4C"/>
    <w:rsid w:val="001F0D49"/>
    <w:rsid w:val="001F2D1B"/>
    <w:rsid w:val="00200CCB"/>
    <w:rsid w:val="00201BB3"/>
    <w:rsid w:val="0022439E"/>
    <w:rsid w:val="0024596E"/>
    <w:rsid w:val="00245C79"/>
    <w:rsid w:val="00285292"/>
    <w:rsid w:val="002A4949"/>
    <w:rsid w:val="002A59BB"/>
    <w:rsid w:val="002B4BEA"/>
    <w:rsid w:val="002F2367"/>
    <w:rsid w:val="002F4E22"/>
    <w:rsid w:val="002F76E7"/>
    <w:rsid w:val="00307871"/>
    <w:rsid w:val="003220EB"/>
    <w:rsid w:val="0032698F"/>
    <w:rsid w:val="00327B80"/>
    <w:rsid w:val="00341C05"/>
    <w:rsid w:val="003507C2"/>
    <w:rsid w:val="00383C20"/>
    <w:rsid w:val="00394B06"/>
    <w:rsid w:val="003B5820"/>
    <w:rsid w:val="003D367B"/>
    <w:rsid w:val="003D38AA"/>
    <w:rsid w:val="003E1E20"/>
    <w:rsid w:val="003E7D93"/>
    <w:rsid w:val="00400CC0"/>
    <w:rsid w:val="004073FD"/>
    <w:rsid w:val="004407F3"/>
    <w:rsid w:val="00470133"/>
    <w:rsid w:val="004803EA"/>
    <w:rsid w:val="004812F6"/>
    <w:rsid w:val="00483674"/>
    <w:rsid w:val="004D0592"/>
    <w:rsid w:val="004E7782"/>
    <w:rsid w:val="004F0BB6"/>
    <w:rsid w:val="00505E36"/>
    <w:rsid w:val="00533C5F"/>
    <w:rsid w:val="00542A13"/>
    <w:rsid w:val="00545FA9"/>
    <w:rsid w:val="005606AB"/>
    <w:rsid w:val="00563A09"/>
    <w:rsid w:val="0057033A"/>
    <w:rsid w:val="00592F23"/>
    <w:rsid w:val="005A6A99"/>
    <w:rsid w:val="005B0820"/>
    <w:rsid w:val="005D5CEE"/>
    <w:rsid w:val="005D649E"/>
    <w:rsid w:val="005E02AB"/>
    <w:rsid w:val="005F28AD"/>
    <w:rsid w:val="00607ACC"/>
    <w:rsid w:val="00633B2A"/>
    <w:rsid w:val="006859E2"/>
    <w:rsid w:val="006901BD"/>
    <w:rsid w:val="00694963"/>
    <w:rsid w:val="0069719E"/>
    <w:rsid w:val="006F1C36"/>
    <w:rsid w:val="006F44C7"/>
    <w:rsid w:val="006F6796"/>
    <w:rsid w:val="00701043"/>
    <w:rsid w:val="00714447"/>
    <w:rsid w:val="0073075E"/>
    <w:rsid w:val="007475BF"/>
    <w:rsid w:val="00782357"/>
    <w:rsid w:val="00790A6B"/>
    <w:rsid w:val="00793C4F"/>
    <w:rsid w:val="00795AA2"/>
    <w:rsid w:val="007A477E"/>
    <w:rsid w:val="007A60FA"/>
    <w:rsid w:val="007B183C"/>
    <w:rsid w:val="007B7A4D"/>
    <w:rsid w:val="007D0110"/>
    <w:rsid w:val="007F0E93"/>
    <w:rsid w:val="00803A6B"/>
    <w:rsid w:val="008325DD"/>
    <w:rsid w:val="00834B64"/>
    <w:rsid w:val="00835135"/>
    <w:rsid w:val="0084344A"/>
    <w:rsid w:val="00845F87"/>
    <w:rsid w:val="008753B6"/>
    <w:rsid w:val="00887BF3"/>
    <w:rsid w:val="008B7416"/>
    <w:rsid w:val="008B7878"/>
    <w:rsid w:val="008C4046"/>
    <w:rsid w:val="008D0763"/>
    <w:rsid w:val="008F0AF5"/>
    <w:rsid w:val="009005A5"/>
    <w:rsid w:val="00915F7E"/>
    <w:rsid w:val="00970F2D"/>
    <w:rsid w:val="00974F9E"/>
    <w:rsid w:val="009754EA"/>
    <w:rsid w:val="009832B8"/>
    <w:rsid w:val="00987869"/>
    <w:rsid w:val="009951E2"/>
    <w:rsid w:val="009B2F02"/>
    <w:rsid w:val="009B451C"/>
    <w:rsid w:val="009C06C0"/>
    <w:rsid w:val="009C4F6F"/>
    <w:rsid w:val="009D1727"/>
    <w:rsid w:val="009D2F42"/>
    <w:rsid w:val="009E54D2"/>
    <w:rsid w:val="009E777D"/>
    <w:rsid w:val="00A06D6F"/>
    <w:rsid w:val="00A129AE"/>
    <w:rsid w:val="00A34371"/>
    <w:rsid w:val="00A470C5"/>
    <w:rsid w:val="00AC34A7"/>
    <w:rsid w:val="00AE2DC5"/>
    <w:rsid w:val="00AE6EB5"/>
    <w:rsid w:val="00AE7BE9"/>
    <w:rsid w:val="00AF1F7B"/>
    <w:rsid w:val="00AF22CF"/>
    <w:rsid w:val="00AF762F"/>
    <w:rsid w:val="00B011B9"/>
    <w:rsid w:val="00B06CDB"/>
    <w:rsid w:val="00B32464"/>
    <w:rsid w:val="00B32DEA"/>
    <w:rsid w:val="00B4467F"/>
    <w:rsid w:val="00B52A2B"/>
    <w:rsid w:val="00B6033C"/>
    <w:rsid w:val="00B7127E"/>
    <w:rsid w:val="00B91875"/>
    <w:rsid w:val="00BA3005"/>
    <w:rsid w:val="00BA7815"/>
    <w:rsid w:val="00BC0094"/>
    <w:rsid w:val="00BD04F2"/>
    <w:rsid w:val="00BF3C91"/>
    <w:rsid w:val="00BF404F"/>
    <w:rsid w:val="00C31F0C"/>
    <w:rsid w:val="00C4230A"/>
    <w:rsid w:val="00C47D55"/>
    <w:rsid w:val="00C52164"/>
    <w:rsid w:val="00C74489"/>
    <w:rsid w:val="00C863C9"/>
    <w:rsid w:val="00CA2ADC"/>
    <w:rsid w:val="00CA6DDF"/>
    <w:rsid w:val="00CD6C9B"/>
    <w:rsid w:val="00CE55A5"/>
    <w:rsid w:val="00CE5CD3"/>
    <w:rsid w:val="00D060F1"/>
    <w:rsid w:val="00D2128E"/>
    <w:rsid w:val="00D21E74"/>
    <w:rsid w:val="00D364E0"/>
    <w:rsid w:val="00D45CDE"/>
    <w:rsid w:val="00D60EF4"/>
    <w:rsid w:val="00D7219C"/>
    <w:rsid w:val="00D93ADA"/>
    <w:rsid w:val="00DD6459"/>
    <w:rsid w:val="00DE2709"/>
    <w:rsid w:val="00DE7BEC"/>
    <w:rsid w:val="00E15783"/>
    <w:rsid w:val="00E267B8"/>
    <w:rsid w:val="00E27AAE"/>
    <w:rsid w:val="00E67A15"/>
    <w:rsid w:val="00E83579"/>
    <w:rsid w:val="00EB4208"/>
    <w:rsid w:val="00EC6D89"/>
    <w:rsid w:val="00ED11DB"/>
    <w:rsid w:val="00ED4742"/>
    <w:rsid w:val="00EF2A72"/>
    <w:rsid w:val="00EF5DA2"/>
    <w:rsid w:val="00F260BE"/>
    <w:rsid w:val="00F368A9"/>
    <w:rsid w:val="00F42AB2"/>
    <w:rsid w:val="00F44C53"/>
    <w:rsid w:val="00F81E4C"/>
    <w:rsid w:val="00F915EC"/>
    <w:rsid w:val="00FB0256"/>
    <w:rsid w:val="00FC7FD1"/>
    <w:rsid w:val="00FD2958"/>
    <w:rsid w:val="00FE26B2"/>
    <w:rsid w:val="00FE7809"/>
    <w:rsid w:val="00FF0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B02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BDA"/>
    <w:pPr>
      <w:ind w:left="720"/>
      <w:contextualSpacing/>
    </w:pPr>
  </w:style>
  <w:style w:type="paragraph" w:styleId="BalloonText">
    <w:name w:val="Balloon Text"/>
    <w:basedOn w:val="Normal"/>
    <w:link w:val="BalloonTextChar"/>
    <w:uiPriority w:val="99"/>
    <w:semiHidden/>
    <w:unhideWhenUsed/>
    <w:rsid w:val="002F4E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E22"/>
    <w:rPr>
      <w:rFonts w:ascii="Segoe UI" w:hAnsi="Segoe UI" w:cs="Segoe UI"/>
      <w:sz w:val="18"/>
      <w:szCs w:val="18"/>
    </w:rPr>
  </w:style>
  <w:style w:type="table" w:styleId="GridTable4-Accent1">
    <w:name w:val="Grid Table 4 Accent 1"/>
    <w:basedOn w:val="TableNormal"/>
    <w:uiPriority w:val="49"/>
    <w:rsid w:val="002F4E22"/>
    <w:pPr>
      <w:spacing w:after="0" w:line="240" w:lineRule="auto"/>
    </w:p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2B4B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BEA"/>
  </w:style>
  <w:style w:type="paragraph" w:styleId="Footer">
    <w:name w:val="footer"/>
    <w:basedOn w:val="Normal"/>
    <w:link w:val="FooterChar"/>
    <w:uiPriority w:val="99"/>
    <w:unhideWhenUsed/>
    <w:rsid w:val="002B4B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BEA"/>
  </w:style>
  <w:style w:type="character" w:styleId="CommentReference">
    <w:name w:val="annotation reference"/>
    <w:basedOn w:val="DefaultParagraphFont"/>
    <w:uiPriority w:val="99"/>
    <w:semiHidden/>
    <w:unhideWhenUsed/>
    <w:rsid w:val="003E1E20"/>
    <w:rPr>
      <w:sz w:val="16"/>
      <w:szCs w:val="16"/>
    </w:rPr>
  </w:style>
  <w:style w:type="paragraph" w:styleId="CommentText">
    <w:name w:val="annotation text"/>
    <w:basedOn w:val="Normal"/>
    <w:link w:val="CommentTextChar"/>
    <w:uiPriority w:val="99"/>
    <w:unhideWhenUsed/>
    <w:rsid w:val="003E1E20"/>
    <w:pPr>
      <w:spacing w:line="240" w:lineRule="auto"/>
    </w:pPr>
    <w:rPr>
      <w:sz w:val="20"/>
      <w:szCs w:val="20"/>
    </w:rPr>
  </w:style>
  <w:style w:type="character" w:customStyle="1" w:styleId="CommentTextChar">
    <w:name w:val="Comment Text Char"/>
    <w:basedOn w:val="DefaultParagraphFont"/>
    <w:link w:val="CommentText"/>
    <w:uiPriority w:val="99"/>
    <w:rsid w:val="003E1E20"/>
    <w:rPr>
      <w:sz w:val="20"/>
      <w:szCs w:val="20"/>
    </w:rPr>
  </w:style>
  <w:style w:type="paragraph" w:styleId="CommentSubject">
    <w:name w:val="annotation subject"/>
    <w:basedOn w:val="CommentText"/>
    <w:next w:val="CommentText"/>
    <w:link w:val="CommentSubjectChar"/>
    <w:uiPriority w:val="99"/>
    <w:semiHidden/>
    <w:unhideWhenUsed/>
    <w:rsid w:val="003E1E20"/>
    <w:rPr>
      <w:b/>
      <w:bCs/>
    </w:rPr>
  </w:style>
  <w:style w:type="character" w:customStyle="1" w:styleId="CommentSubjectChar">
    <w:name w:val="Comment Subject Char"/>
    <w:basedOn w:val="CommentTextChar"/>
    <w:link w:val="CommentSubject"/>
    <w:uiPriority w:val="99"/>
    <w:semiHidden/>
    <w:rsid w:val="003E1E20"/>
    <w:rPr>
      <w:b/>
      <w:bCs/>
      <w:sz w:val="20"/>
      <w:szCs w:val="20"/>
    </w:rPr>
  </w:style>
  <w:style w:type="character" w:styleId="Hyperlink">
    <w:name w:val="Hyperlink"/>
    <w:basedOn w:val="DefaultParagraphFont"/>
    <w:uiPriority w:val="99"/>
    <w:unhideWhenUsed/>
    <w:rsid w:val="00307871"/>
    <w:rPr>
      <w:color w:val="0563C1" w:themeColor="hyperlink"/>
      <w:u w:val="single"/>
    </w:rPr>
  </w:style>
  <w:style w:type="character" w:styleId="FollowedHyperlink">
    <w:name w:val="FollowedHyperlink"/>
    <w:basedOn w:val="DefaultParagraphFont"/>
    <w:uiPriority w:val="99"/>
    <w:semiHidden/>
    <w:unhideWhenUsed/>
    <w:rsid w:val="00C863C9"/>
    <w:rPr>
      <w:color w:val="954F72" w:themeColor="followedHyperlink"/>
      <w:u w:val="single"/>
    </w:rPr>
  </w:style>
  <w:style w:type="character" w:styleId="UnresolvedMention">
    <w:name w:val="Unresolved Mention"/>
    <w:basedOn w:val="DefaultParagraphFont"/>
    <w:uiPriority w:val="99"/>
    <w:semiHidden/>
    <w:unhideWhenUsed/>
    <w:rsid w:val="00123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invoicing@nih.gov"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hyperlink" Target="mailto:invoicing@nih.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voicing@nih.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ofm.od.nih.gov/Pages/Customer-Service.aspx"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73A604E2EDB864AB29DE2CD2B52456B" ma:contentTypeVersion="1" ma:contentTypeDescription="Create a new document." ma:contentTypeScope="" ma:versionID="ae81af3963ff3ebd699669e77755bb9f">
  <xsd:schema xmlns:xsd="http://www.w3.org/2001/XMLSchema" xmlns:xs="http://www.w3.org/2001/XMLSchema" xmlns:p="http://schemas.microsoft.com/office/2006/metadata/properties" xmlns:ns2="df3389a3-375c-44d3-a2c0-954594186b69" targetNamespace="http://schemas.microsoft.com/office/2006/metadata/properties" ma:root="true" ma:fieldsID="7988529275083224a15eac5eed89f96c" ns2:_="">
    <xsd:import namespace="df3389a3-375c-44d3-a2c0-954594186b6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389a3-375c-44d3-a2c0-954594186b6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D6FD4F-27C4-42B8-B73C-0C6A2CDEDDFB}">
  <ds:schemaRefs>
    <ds:schemaRef ds:uri="http://schemas.openxmlformats.org/officeDocument/2006/bibliography"/>
  </ds:schemaRefs>
</ds:datastoreItem>
</file>

<file path=customXml/itemProps2.xml><?xml version="1.0" encoding="utf-8"?>
<ds:datastoreItem xmlns:ds="http://schemas.openxmlformats.org/officeDocument/2006/customXml" ds:itemID="{00B64D45-9F0F-45D4-B5B6-B7311BE7C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3389a3-375c-44d3-a2c0-954594186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4A6182-5182-41AB-92C4-3364E2BF22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3EE092-739F-4E23-ACAA-06328F9596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Guidance - Invoice Submission via Email to NIH OFM Updated 10-30-2020</vt:lpstr>
    </vt:vector>
  </TitlesOfParts>
  <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 Invoice Submission via Email to NIH OFM Updated 10-30-2020</dc:title>
  <dc:subject/>
  <dc:creator/>
  <cp:keywords>OFM; Update; Invoice</cp:keywords>
  <dc:description/>
  <cp:lastModifiedBy/>
  <cp:revision>1</cp:revision>
  <dcterms:created xsi:type="dcterms:W3CDTF">2022-07-12T20:32:00Z</dcterms:created>
  <dcterms:modified xsi:type="dcterms:W3CDTF">2022-07-12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3A604E2EDB864AB29DE2CD2B52456B</vt:lpwstr>
  </property>
</Properties>
</file>